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57F54E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Project Report: Teachable Machine Webpage with Database Integration</w:t>
      </w:r>
    </w:p>
    <w:p w14:paraId="186A67A9" w14:textId="77777777" w:rsidR="00210B05" w:rsidRPr="00210B05" w:rsidRDefault="00000000" w:rsidP="00210B05">
      <w:pPr>
        <w:tabs>
          <w:tab w:val="left" w:pos="3301"/>
        </w:tabs>
      </w:pPr>
      <w:r>
        <w:pict w14:anchorId="4AA60600">
          <v:rect id="_x0000_i1025" style="width:0;height:1.5pt" o:hralign="center" o:hrstd="t" o:hr="t" fillcolor="#a0a0a0" stroked="f"/>
        </w:pict>
      </w:r>
    </w:p>
    <w:p w14:paraId="45178C52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Introduction:</w:t>
      </w:r>
    </w:p>
    <w:p w14:paraId="336EFC08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In this project, a webpage was designed to deploy a model trained using </w:t>
      </w:r>
      <w:r w:rsidRPr="00210B05">
        <w:rPr>
          <w:b/>
          <w:bCs/>
        </w:rPr>
        <w:t>Teachable Machine</w:t>
      </w:r>
      <w:r w:rsidRPr="00210B05">
        <w:t xml:space="preserve">. The main goal was to use the camera to detect objects (such as earrings, glasses, hats) based on the trained model, store the number of detections in a </w:t>
      </w:r>
      <w:r w:rsidRPr="00210B05">
        <w:rPr>
          <w:b/>
          <w:bCs/>
        </w:rPr>
        <w:t>MySQL database</w:t>
      </w:r>
      <w:r w:rsidRPr="00210B05">
        <w:t>, and display the detection count on the webpage. Additionally, a button was added to reset the detection counter.</w:t>
      </w:r>
    </w:p>
    <w:p w14:paraId="43C79B5E" w14:textId="77777777" w:rsidR="00210B05" w:rsidRPr="00210B05" w:rsidRDefault="00000000" w:rsidP="00210B05">
      <w:pPr>
        <w:tabs>
          <w:tab w:val="left" w:pos="3301"/>
        </w:tabs>
      </w:pPr>
      <w:r>
        <w:pict w14:anchorId="5E410ECE">
          <v:rect id="_x0000_i1026" style="width:0;height:1.5pt" o:hralign="center" o:hrstd="t" o:hr="t" fillcolor="#a0a0a0" stroked="f"/>
        </w:pict>
      </w:r>
    </w:p>
    <w:p w14:paraId="5BA04488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Objectives:</w:t>
      </w:r>
    </w:p>
    <w:p w14:paraId="2E71F803" w14:textId="77777777" w:rsidR="00210B05" w:rsidRPr="00210B05" w:rsidRDefault="00210B05" w:rsidP="00210B05">
      <w:pPr>
        <w:numPr>
          <w:ilvl w:val="0"/>
          <w:numId w:val="18"/>
        </w:numPr>
        <w:tabs>
          <w:tab w:val="left" w:pos="3301"/>
        </w:tabs>
      </w:pPr>
      <w:r w:rsidRPr="00210B05">
        <w:rPr>
          <w:b/>
          <w:bCs/>
        </w:rPr>
        <w:t>Load the Teachable Machine model</w:t>
      </w:r>
      <w:r w:rsidRPr="00210B05">
        <w:t xml:space="preserve"> and use it to detect objects via the camera.</w:t>
      </w:r>
    </w:p>
    <w:p w14:paraId="6544666D" w14:textId="77777777" w:rsidR="00210B05" w:rsidRPr="00210B05" w:rsidRDefault="00210B05" w:rsidP="00210B05">
      <w:pPr>
        <w:numPr>
          <w:ilvl w:val="0"/>
          <w:numId w:val="18"/>
        </w:numPr>
        <w:tabs>
          <w:tab w:val="left" w:pos="3301"/>
        </w:tabs>
      </w:pPr>
      <w:r w:rsidRPr="00210B05">
        <w:rPr>
          <w:b/>
          <w:bCs/>
        </w:rPr>
        <w:t>Store the number of detections</w:t>
      </w:r>
      <w:r w:rsidRPr="00210B05">
        <w:t xml:space="preserve"> (made via the camera) in a </w:t>
      </w:r>
      <w:r w:rsidRPr="00210B05">
        <w:rPr>
          <w:b/>
          <w:bCs/>
        </w:rPr>
        <w:t>MySQL database</w:t>
      </w:r>
      <w:r w:rsidRPr="00210B05">
        <w:t>.</w:t>
      </w:r>
    </w:p>
    <w:p w14:paraId="0C1A4D8D" w14:textId="77777777" w:rsidR="00210B05" w:rsidRPr="00210B05" w:rsidRDefault="00210B05" w:rsidP="00210B05">
      <w:pPr>
        <w:numPr>
          <w:ilvl w:val="0"/>
          <w:numId w:val="18"/>
        </w:numPr>
        <w:tabs>
          <w:tab w:val="left" w:pos="3301"/>
        </w:tabs>
      </w:pPr>
      <w:r w:rsidRPr="00210B05">
        <w:rPr>
          <w:b/>
          <w:bCs/>
        </w:rPr>
        <w:t>Display the detection count</w:t>
      </w:r>
      <w:r w:rsidRPr="00210B05">
        <w:t xml:space="preserve"> on the webpage for the user to track.</w:t>
      </w:r>
    </w:p>
    <w:p w14:paraId="681DC78D" w14:textId="77777777" w:rsidR="00210B05" w:rsidRPr="00210B05" w:rsidRDefault="00210B05" w:rsidP="00210B05">
      <w:pPr>
        <w:numPr>
          <w:ilvl w:val="0"/>
          <w:numId w:val="18"/>
        </w:numPr>
        <w:tabs>
          <w:tab w:val="left" w:pos="3301"/>
        </w:tabs>
      </w:pPr>
      <w:r w:rsidRPr="00210B05">
        <w:rPr>
          <w:b/>
          <w:bCs/>
        </w:rPr>
        <w:t>Add a reset button</w:t>
      </w:r>
      <w:r w:rsidRPr="00210B05">
        <w:t xml:space="preserve"> to reset the detection counter.</w:t>
      </w:r>
    </w:p>
    <w:p w14:paraId="597D684D" w14:textId="77777777" w:rsidR="00210B05" w:rsidRPr="00210B05" w:rsidRDefault="00000000" w:rsidP="00210B05">
      <w:pPr>
        <w:tabs>
          <w:tab w:val="left" w:pos="3301"/>
        </w:tabs>
      </w:pPr>
      <w:r>
        <w:pict w14:anchorId="00E1E8C1">
          <v:rect id="_x0000_i1027" style="width:0;height:1.5pt" o:hralign="center" o:hrstd="t" o:hr="t" fillcolor="#a0a0a0" stroked="f"/>
        </w:pict>
      </w:r>
    </w:p>
    <w:p w14:paraId="3B174A62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Steps:</w:t>
      </w:r>
    </w:p>
    <w:p w14:paraId="078D6779" w14:textId="77777777" w:rsidR="00210B05" w:rsidRPr="00210B05" w:rsidRDefault="00210B05" w:rsidP="00210B05">
      <w:pPr>
        <w:numPr>
          <w:ilvl w:val="0"/>
          <w:numId w:val="19"/>
        </w:numPr>
        <w:tabs>
          <w:tab w:val="left" w:pos="3301"/>
        </w:tabs>
      </w:pPr>
      <w:r w:rsidRPr="00210B05">
        <w:rPr>
          <w:b/>
          <w:bCs/>
        </w:rPr>
        <w:t>Setting Up the Environment:</w:t>
      </w:r>
    </w:p>
    <w:p w14:paraId="56C74693" w14:textId="77777777" w:rsidR="00210B05" w:rsidRPr="00210B05" w:rsidRDefault="00210B05" w:rsidP="00210B05">
      <w:pPr>
        <w:numPr>
          <w:ilvl w:val="1"/>
          <w:numId w:val="19"/>
        </w:numPr>
        <w:tabs>
          <w:tab w:val="left" w:pos="3301"/>
        </w:tabs>
      </w:pPr>
      <w:r w:rsidRPr="00210B05">
        <w:rPr>
          <w:b/>
          <w:bCs/>
        </w:rPr>
        <w:t>HTML</w:t>
      </w:r>
      <w:r w:rsidRPr="00210B05">
        <w:t xml:space="preserve">, </w:t>
      </w:r>
      <w:r w:rsidRPr="00210B05">
        <w:rPr>
          <w:b/>
          <w:bCs/>
        </w:rPr>
        <w:t>CSS</w:t>
      </w:r>
      <w:r w:rsidRPr="00210B05">
        <w:t xml:space="preserve">, </w:t>
      </w:r>
      <w:r w:rsidRPr="00210B05">
        <w:rPr>
          <w:b/>
          <w:bCs/>
        </w:rPr>
        <w:t>JavaScript</w:t>
      </w:r>
      <w:r w:rsidRPr="00210B05">
        <w:t xml:space="preserve">, </w:t>
      </w:r>
      <w:r w:rsidRPr="00210B05">
        <w:rPr>
          <w:b/>
          <w:bCs/>
        </w:rPr>
        <w:t>PHP</w:t>
      </w:r>
      <w:r w:rsidRPr="00210B05">
        <w:t xml:space="preserve">, and </w:t>
      </w:r>
      <w:r w:rsidRPr="00210B05">
        <w:rPr>
          <w:b/>
          <w:bCs/>
        </w:rPr>
        <w:t>MySQL</w:t>
      </w:r>
      <w:r w:rsidRPr="00210B05">
        <w:t xml:space="preserve"> were used to implement the project.</w:t>
      </w:r>
    </w:p>
    <w:p w14:paraId="35EB6964" w14:textId="77777777" w:rsidR="00210B05" w:rsidRPr="00210B05" w:rsidRDefault="00210B05" w:rsidP="00210B05">
      <w:pPr>
        <w:numPr>
          <w:ilvl w:val="1"/>
          <w:numId w:val="19"/>
        </w:numPr>
        <w:tabs>
          <w:tab w:val="left" w:pos="3301"/>
        </w:tabs>
      </w:pPr>
      <w:r w:rsidRPr="00210B05">
        <w:t>A MySQL database was set up to store the detection count.</w:t>
      </w:r>
    </w:p>
    <w:p w14:paraId="23370210" w14:textId="77777777" w:rsidR="00210B05" w:rsidRPr="00210B05" w:rsidRDefault="00210B05" w:rsidP="00210B05">
      <w:pPr>
        <w:numPr>
          <w:ilvl w:val="0"/>
          <w:numId w:val="19"/>
        </w:numPr>
        <w:tabs>
          <w:tab w:val="left" w:pos="3301"/>
        </w:tabs>
      </w:pPr>
      <w:r w:rsidRPr="00210B05">
        <w:rPr>
          <w:b/>
          <w:bCs/>
        </w:rPr>
        <w:t>Folder Structure:</w:t>
      </w:r>
    </w:p>
    <w:p w14:paraId="1056E666" w14:textId="77777777" w:rsidR="00210B05" w:rsidRPr="00210B05" w:rsidRDefault="00210B05" w:rsidP="00210B05">
      <w:pPr>
        <w:numPr>
          <w:ilvl w:val="1"/>
          <w:numId w:val="19"/>
        </w:numPr>
        <w:tabs>
          <w:tab w:val="left" w:pos="3301"/>
        </w:tabs>
      </w:pPr>
      <w:r w:rsidRPr="00210B05">
        <w:t>The folder structure was organized as follows:</w:t>
      </w:r>
    </w:p>
    <w:p w14:paraId="70D18E93" w14:textId="77777777" w:rsidR="00210B05" w:rsidRPr="00210B05" w:rsidRDefault="00210B05" w:rsidP="00210B05">
      <w:pPr>
        <w:tabs>
          <w:tab w:val="left" w:pos="3301"/>
        </w:tabs>
      </w:pPr>
      <w:r w:rsidRPr="00210B05">
        <w:t>bash</w:t>
      </w:r>
    </w:p>
    <w:p w14:paraId="63F30FC0" w14:textId="4DF0E878" w:rsidR="00210B05" w:rsidRPr="00210B05" w:rsidRDefault="00210B05" w:rsidP="00210B05">
      <w:pPr>
        <w:tabs>
          <w:tab w:val="left" w:pos="3301"/>
        </w:tabs>
      </w:pPr>
      <w:r w:rsidRPr="00210B05">
        <w:t>/</w:t>
      </w:r>
      <w:r w:rsidR="00A86654" w:rsidRPr="00210B05">
        <w:t xml:space="preserve"> </w:t>
      </w:r>
      <w:r w:rsidRPr="00210B05">
        <w:t>project_folder</w:t>
      </w:r>
    </w:p>
    <w:p w14:paraId="7EB01B34" w14:textId="77777777" w:rsidR="00210B05" w:rsidRPr="00210B05" w:rsidRDefault="00210B05" w:rsidP="00210B05">
      <w:pPr>
        <w:tabs>
          <w:tab w:val="left" w:pos="3301"/>
        </w:tabs>
      </w:pPr>
      <w:r w:rsidRPr="00210B05">
        <w:rPr>
          <w:rFonts w:ascii="MS Gothic" w:eastAsia="MS Gothic" w:hAnsi="MS Gothic" w:cs="MS Gothic" w:hint="eastAsia"/>
        </w:rPr>
        <w:t>├</w:t>
      </w:r>
      <w:r w:rsidRPr="00210B05">
        <w:rPr>
          <w:rFonts w:ascii="Calibri" w:hAnsi="Calibri" w:cs="Calibri"/>
        </w:rPr>
        <w:t>──</w:t>
      </w:r>
      <w:r w:rsidRPr="00210B05">
        <w:t xml:space="preserve"> index.html</w:t>
      </w:r>
    </w:p>
    <w:p w14:paraId="45108DA8" w14:textId="77777777" w:rsidR="00210B05" w:rsidRPr="00210B05" w:rsidRDefault="00210B05" w:rsidP="00210B05">
      <w:pPr>
        <w:tabs>
          <w:tab w:val="left" w:pos="3301"/>
        </w:tabs>
      </w:pPr>
      <w:r w:rsidRPr="00210B05">
        <w:rPr>
          <w:rFonts w:ascii="MS Gothic" w:eastAsia="MS Gothic" w:hAnsi="MS Gothic" w:cs="MS Gothic" w:hint="eastAsia"/>
        </w:rPr>
        <w:t>├</w:t>
      </w:r>
      <w:r w:rsidRPr="00210B05">
        <w:rPr>
          <w:rFonts w:ascii="Calibri" w:hAnsi="Calibri" w:cs="Calibri"/>
        </w:rPr>
        <w:t>──</w:t>
      </w:r>
      <w:r w:rsidRPr="00210B05">
        <w:t xml:space="preserve"> style.css</w:t>
      </w:r>
    </w:p>
    <w:p w14:paraId="271731EF" w14:textId="77777777" w:rsidR="00210B05" w:rsidRPr="00210B05" w:rsidRDefault="00210B05" w:rsidP="00210B05">
      <w:pPr>
        <w:tabs>
          <w:tab w:val="left" w:pos="3301"/>
        </w:tabs>
      </w:pPr>
      <w:r w:rsidRPr="00210B05">
        <w:rPr>
          <w:rFonts w:ascii="MS Gothic" w:eastAsia="MS Gothic" w:hAnsi="MS Gothic" w:cs="MS Gothic" w:hint="eastAsia"/>
        </w:rPr>
        <w:t>├</w:t>
      </w:r>
      <w:r w:rsidRPr="00210B05">
        <w:rPr>
          <w:rFonts w:ascii="Calibri" w:hAnsi="Calibri" w:cs="Calibri"/>
        </w:rPr>
        <w:t>──</w:t>
      </w:r>
      <w:r w:rsidRPr="00210B05">
        <w:t xml:space="preserve"> script.js</w:t>
      </w:r>
    </w:p>
    <w:p w14:paraId="3FE377BD" w14:textId="77777777" w:rsidR="00210B05" w:rsidRPr="00210B05" w:rsidRDefault="00210B05" w:rsidP="00210B05">
      <w:pPr>
        <w:tabs>
          <w:tab w:val="left" w:pos="3301"/>
        </w:tabs>
      </w:pPr>
      <w:r w:rsidRPr="00210B05">
        <w:rPr>
          <w:rFonts w:ascii="MS Gothic" w:eastAsia="MS Gothic" w:hAnsi="MS Gothic" w:cs="MS Gothic" w:hint="eastAsia"/>
        </w:rPr>
        <w:t>├</w:t>
      </w:r>
      <w:r w:rsidRPr="00210B05">
        <w:rPr>
          <w:rFonts w:ascii="Calibri" w:hAnsi="Calibri" w:cs="Calibri"/>
        </w:rPr>
        <w:t>──</w:t>
      </w:r>
      <w:r w:rsidRPr="00210B05">
        <w:t xml:space="preserve"> model (folder containing the model files)</w:t>
      </w:r>
    </w:p>
    <w:p w14:paraId="1475664E" w14:textId="77777777" w:rsidR="00210B05" w:rsidRPr="00210B05" w:rsidRDefault="00210B05" w:rsidP="00210B05">
      <w:pPr>
        <w:tabs>
          <w:tab w:val="left" w:pos="3301"/>
        </w:tabs>
      </w:pPr>
      <w:r w:rsidRPr="00210B05">
        <w:lastRenderedPageBreak/>
        <w:t>└── update_counter.php</w:t>
      </w:r>
    </w:p>
    <w:p w14:paraId="76E26D3D" w14:textId="77777777" w:rsidR="00210B05" w:rsidRPr="00210B05" w:rsidRDefault="00210B05" w:rsidP="00210B05">
      <w:pPr>
        <w:numPr>
          <w:ilvl w:val="0"/>
          <w:numId w:val="19"/>
        </w:numPr>
        <w:tabs>
          <w:tab w:val="left" w:pos="3301"/>
        </w:tabs>
      </w:pPr>
      <w:r w:rsidRPr="00210B05">
        <w:rPr>
          <w:b/>
          <w:bCs/>
        </w:rPr>
        <w:t>Model Loading:</w:t>
      </w:r>
    </w:p>
    <w:p w14:paraId="6785B21F" w14:textId="77777777" w:rsidR="00210B05" w:rsidRPr="00210B05" w:rsidRDefault="00210B05" w:rsidP="00210B05">
      <w:pPr>
        <w:numPr>
          <w:ilvl w:val="1"/>
          <w:numId w:val="19"/>
        </w:numPr>
        <w:tabs>
          <w:tab w:val="left" w:pos="3301"/>
        </w:tabs>
      </w:pPr>
      <w:r w:rsidRPr="00210B05">
        <w:t xml:space="preserve">The model trained via </w:t>
      </w:r>
      <w:r w:rsidRPr="00210B05">
        <w:rPr>
          <w:b/>
          <w:bCs/>
        </w:rPr>
        <w:t>Teachable Machine</w:t>
      </w:r>
      <w:r w:rsidRPr="00210B05">
        <w:t xml:space="preserve"> was loaded using </w:t>
      </w:r>
      <w:r w:rsidRPr="00210B05">
        <w:rPr>
          <w:b/>
          <w:bCs/>
        </w:rPr>
        <w:t>TensorFlow.js</w:t>
      </w:r>
      <w:r w:rsidRPr="00210B05">
        <w:t xml:space="preserve"> and </w:t>
      </w:r>
      <w:r w:rsidRPr="00210B05">
        <w:rPr>
          <w:b/>
          <w:bCs/>
        </w:rPr>
        <w:t>@teachablemachine/image</w:t>
      </w:r>
      <w:r w:rsidRPr="00210B05">
        <w:t>.</w:t>
      </w:r>
    </w:p>
    <w:p w14:paraId="0F0F3DEF" w14:textId="77777777" w:rsidR="00210B05" w:rsidRPr="00210B05" w:rsidRDefault="00210B05" w:rsidP="00210B05">
      <w:pPr>
        <w:numPr>
          <w:ilvl w:val="0"/>
          <w:numId w:val="19"/>
        </w:numPr>
        <w:tabs>
          <w:tab w:val="left" w:pos="3301"/>
        </w:tabs>
      </w:pPr>
      <w:r w:rsidRPr="00210B05">
        <w:rPr>
          <w:b/>
          <w:bCs/>
        </w:rPr>
        <w:t>Camera Setup:</w:t>
      </w:r>
    </w:p>
    <w:p w14:paraId="56C7B82A" w14:textId="77777777" w:rsidR="00210B05" w:rsidRPr="00210B05" w:rsidRDefault="00210B05" w:rsidP="00210B05">
      <w:pPr>
        <w:numPr>
          <w:ilvl w:val="1"/>
          <w:numId w:val="19"/>
        </w:numPr>
        <w:tabs>
          <w:tab w:val="left" w:pos="3301"/>
        </w:tabs>
      </w:pPr>
      <w:r w:rsidRPr="00210B05">
        <w:t xml:space="preserve">The camera was accessed using </w:t>
      </w:r>
      <w:r w:rsidRPr="00210B05">
        <w:rPr>
          <w:b/>
          <w:bCs/>
        </w:rPr>
        <w:t>getUserMedia</w:t>
      </w:r>
      <w:r w:rsidRPr="00210B05">
        <w:t xml:space="preserve"> to capture video and analyze frames with the trained model.</w:t>
      </w:r>
    </w:p>
    <w:p w14:paraId="46F101E4" w14:textId="77777777" w:rsidR="00210B05" w:rsidRPr="00210B05" w:rsidRDefault="00210B05" w:rsidP="00210B05">
      <w:pPr>
        <w:numPr>
          <w:ilvl w:val="0"/>
          <w:numId w:val="19"/>
        </w:numPr>
        <w:tabs>
          <w:tab w:val="left" w:pos="3301"/>
        </w:tabs>
      </w:pPr>
      <w:r w:rsidRPr="00210B05">
        <w:rPr>
          <w:b/>
          <w:bCs/>
        </w:rPr>
        <w:t>Storing Data in MySQL:</w:t>
      </w:r>
    </w:p>
    <w:p w14:paraId="26E2717B" w14:textId="77777777" w:rsidR="00210B05" w:rsidRPr="00210B05" w:rsidRDefault="00210B05" w:rsidP="00210B05">
      <w:pPr>
        <w:numPr>
          <w:ilvl w:val="1"/>
          <w:numId w:val="19"/>
        </w:numPr>
        <w:tabs>
          <w:tab w:val="left" w:pos="3301"/>
        </w:tabs>
      </w:pPr>
      <w:r w:rsidRPr="00210B05">
        <w:t xml:space="preserve">The detection count and class names were sent to the database using </w:t>
      </w:r>
      <w:r w:rsidRPr="00210B05">
        <w:rPr>
          <w:b/>
          <w:bCs/>
        </w:rPr>
        <w:t>PHP</w:t>
      </w:r>
      <w:r w:rsidRPr="00210B05">
        <w:t>.</w:t>
      </w:r>
    </w:p>
    <w:p w14:paraId="58283381" w14:textId="77777777" w:rsidR="00210B05" w:rsidRPr="00210B05" w:rsidRDefault="00000000" w:rsidP="00210B05">
      <w:pPr>
        <w:tabs>
          <w:tab w:val="left" w:pos="3301"/>
        </w:tabs>
      </w:pPr>
      <w:r>
        <w:pict w14:anchorId="75AAE783">
          <v:rect id="_x0000_i1028" style="width:0;height:1.5pt" o:hralign="center" o:hrstd="t" o:hr="t" fillcolor="#a0a0a0" stroked="f"/>
        </w:pict>
      </w:r>
    </w:p>
    <w:p w14:paraId="194CC211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Files:</w:t>
      </w:r>
    </w:p>
    <w:p w14:paraId="30BDD6BA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1. index.html</w:t>
      </w:r>
    </w:p>
    <w:p w14:paraId="7DE35B28" w14:textId="77777777" w:rsidR="00210B05" w:rsidRPr="00210B05" w:rsidRDefault="00210B05" w:rsidP="00210B05">
      <w:pPr>
        <w:tabs>
          <w:tab w:val="left" w:pos="3301"/>
        </w:tabs>
      </w:pPr>
      <w:r w:rsidRPr="00210B05">
        <w:t>html</w:t>
      </w:r>
    </w:p>
    <w:p w14:paraId="5B3AE29C" w14:textId="77777777" w:rsidR="00210B05" w:rsidRPr="00210B05" w:rsidRDefault="00210B05" w:rsidP="00210B05">
      <w:pPr>
        <w:tabs>
          <w:tab w:val="left" w:pos="3301"/>
        </w:tabs>
      </w:pPr>
      <w:r w:rsidRPr="00210B05">
        <w:t>&lt;!DOCTYPE html&gt;</w:t>
      </w:r>
    </w:p>
    <w:p w14:paraId="7D145C13" w14:textId="77777777" w:rsidR="00210B05" w:rsidRPr="00210B05" w:rsidRDefault="00210B05" w:rsidP="00210B05">
      <w:pPr>
        <w:tabs>
          <w:tab w:val="left" w:pos="3301"/>
        </w:tabs>
      </w:pPr>
      <w:r w:rsidRPr="00210B05">
        <w:t>&lt;html lang="en"&gt;</w:t>
      </w:r>
    </w:p>
    <w:p w14:paraId="111D4A34" w14:textId="77777777" w:rsidR="00210B05" w:rsidRPr="00210B05" w:rsidRDefault="00210B05" w:rsidP="00210B05">
      <w:pPr>
        <w:tabs>
          <w:tab w:val="left" w:pos="3301"/>
        </w:tabs>
      </w:pPr>
      <w:r w:rsidRPr="00210B05">
        <w:t>&lt;head&gt;</w:t>
      </w:r>
    </w:p>
    <w:p w14:paraId="2BB465C3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meta charset="UTF-8"&gt;</w:t>
      </w:r>
    </w:p>
    <w:p w14:paraId="42B0BE82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meta name="viewport" content="width=device-width, initial-scale=1.0"&gt;</w:t>
      </w:r>
    </w:p>
    <w:p w14:paraId="118964CF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title&gt;Teachable Machine Detection&lt;/title&gt;</w:t>
      </w:r>
    </w:p>
    <w:p w14:paraId="5EED1C09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link rel="stylesheet" href="style.css"&gt;</w:t>
      </w:r>
    </w:p>
    <w:p w14:paraId="49596002" w14:textId="77777777" w:rsidR="00210B05" w:rsidRPr="00210B05" w:rsidRDefault="00210B05" w:rsidP="00210B05">
      <w:pPr>
        <w:tabs>
          <w:tab w:val="left" w:pos="3301"/>
        </w:tabs>
      </w:pPr>
      <w:r w:rsidRPr="00210B05">
        <w:t>&lt;/head&gt;</w:t>
      </w:r>
    </w:p>
    <w:p w14:paraId="04C5054C" w14:textId="77777777" w:rsidR="00210B05" w:rsidRPr="00210B05" w:rsidRDefault="00210B05" w:rsidP="00210B05">
      <w:pPr>
        <w:tabs>
          <w:tab w:val="left" w:pos="3301"/>
        </w:tabs>
      </w:pPr>
      <w:r w:rsidRPr="00210B05">
        <w:t>&lt;body&gt;</w:t>
      </w:r>
    </w:p>
    <w:p w14:paraId="1568DC8D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h1&gt;Teachable Machine Detection&lt;/h1&gt;</w:t>
      </w:r>
    </w:p>
    <w:p w14:paraId="72E1B994" w14:textId="77777777" w:rsidR="00210B05" w:rsidRPr="00210B05" w:rsidRDefault="00210B05" w:rsidP="00210B05">
      <w:pPr>
        <w:tabs>
          <w:tab w:val="left" w:pos="3301"/>
        </w:tabs>
      </w:pPr>
    </w:p>
    <w:p w14:paraId="589950FC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video id="video" width="640" height="480" autoplay&gt;&lt;/video&gt;</w:t>
      </w:r>
    </w:p>
    <w:p w14:paraId="0CC4B4E2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</w:t>
      </w:r>
    </w:p>
    <w:p w14:paraId="715BF3B4" w14:textId="77777777" w:rsidR="00210B05" w:rsidRPr="00210B05" w:rsidRDefault="00210B05" w:rsidP="00210B05">
      <w:pPr>
        <w:tabs>
          <w:tab w:val="left" w:pos="3301"/>
        </w:tabs>
      </w:pPr>
      <w:r w:rsidRPr="00210B05">
        <w:lastRenderedPageBreak/>
        <w:t xml:space="preserve">    &lt;p&gt;Detection Count: &lt;span id="detectionCount"&gt;0&lt;/span&gt;&lt;/p&gt;</w:t>
      </w:r>
    </w:p>
    <w:p w14:paraId="6FA123AB" w14:textId="77777777" w:rsidR="00210B05" w:rsidRPr="00210B05" w:rsidRDefault="00210B05" w:rsidP="00210B05">
      <w:pPr>
        <w:tabs>
          <w:tab w:val="left" w:pos="3301"/>
        </w:tabs>
      </w:pPr>
    </w:p>
    <w:p w14:paraId="13E24AE3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button onclick="resetCounter()"&gt;Reset Counter&lt;/button&gt;</w:t>
      </w:r>
    </w:p>
    <w:p w14:paraId="6B5FB25D" w14:textId="77777777" w:rsidR="00210B05" w:rsidRPr="00210B05" w:rsidRDefault="00210B05" w:rsidP="00210B05">
      <w:pPr>
        <w:tabs>
          <w:tab w:val="left" w:pos="3301"/>
        </w:tabs>
      </w:pPr>
    </w:p>
    <w:p w14:paraId="514A9A10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script src="https://cdn.jsdelivr.net/npm/@tensorflow/tfjs"&gt;&lt;/script&gt;</w:t>
      </w:r>
    </w:p>
    <w:p w14:paraId="36053074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script src="https://cdn.jsdelivr.net/npm/@teachablemachine/image"&gt;&lt;/script&gt;</w:t>
      </w:r>
    </w:p>
    <w:p w14:paraId="0020A76A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</w:t>
      </w:r>
    </w:p>
    <w:p w14:paraId="7FC335BE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&lt;script src="script.js"&gt;&lt;/script&gt;</w:t>
      </w:r>
    </w:p>
    <w:p w14:paraId="7EF1A89E" w14:textId="77777777" w:rsidR="00210B05" w:rsidRPr="00210B05" w:rsidRDefault="00210B05" w:rsidP="00210B05">
      <w:pPr>
        <w:tabs>
          <w:tab w:val="left" w:pos="3301"/>
        </w:tabs>
      </w:pPr>
      <w:r w:rsidRPr="00210B05">
        <w:t>&lt;/body&gt;</w:t>
      </w:r>
    </w:p>
    <w:p w14:paraId="17DEA186" w14:textId="77777777" w:rsidR="00210B05" w:rsidRPr="00210B05" w:rsidRDefault="00210B05" w:rsidP="00210B05">
      <w:pPr>
        <w:tabs>
          <w:tab w:val="left" w:pos="3301"/>
        </w:tabs>
      </w:pPr>
      <w:r w:rsidRPr="00210B05">
        <w:t>&lt;/html&gt;</w:t>
      </w:r>
    </w:p>
    <w:p w14:paraId="52E7495A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2. style.css</w:t>
      </w:r>
    </w:p>
    <w:p w14:paraId="0DF5D9F7" w14:textId="77777777" w:rsidR="00210B05" w:rsidRPr="00210B05" w:rsidRDefault="00210B05" w:rsidP="00210B05">
      <w:pPr>
        <w:tabs>
          <w:tab w:val="left" w:pos="3301"/>
        </w:tabs>
      </w:pPr>
      <w:r w:rsidRPr="00210B05">
        <w:t>css</w:t>
      </w:r>
    </w:p>
    <w:p w14:paraId="3B6260BD" w14:textId="77777777" w:rsidR="00210B05" w:rsidRPr="00210B05" w:rsidRDefault="00210B05" w:rsidP="00210B05">
      <w:pPr>
        <w:tabs>
          <w:tab w:val="left" w:pos="3301"/>
        </w:tabs>
      </w:pPr>
      <w:r w:rsidRPr="00210B05">
        <w:t>body {</w:t>
      </w:r>
    </w:p>
    <w:p w14:paraId="4825F905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background-color: #f8d0e7; /* Light Pink Background */</w:t>
      </w:r>
    </w:p>
    <w:p w14:paraId="73CEFDCB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font-family: Arial, sans-serif;</w:t>
      </w:r>
    </w:p>
    <w:p w14:paraId="66EB51CD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text-align: center;</w:t>
      </w:r>
    </w:p>
    <w:p w14:paraId="6CAE0574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6B142721" w14:textId="77777777" w:rsidR="00210B05" w:rsidRPr="00210B05" w:rsidRDefault="00210B05" w:rsidP="00210B05">
      <w:pPr>
        <w:tabs>
          <w:tab w:val="left" w:pos="3301"/>
        </w:tabs>
      </w:pPr>
    </w:p>
    <w:p w14:paraId="7F2DFDB8" w14:textId="77777777" w:rsidR="00210B05" w:rsidRPr="00210B05" w:rsidRDefault="00210B05" w:rsidP="00210B05">
      <w:pPr>
        <w:tabs>
          <w:tab w:val="left" w:pos="3301"/>
        </w:tabs>
      </w:pPr>
      <w:r w:rsidRPr="00210B05">
        <w:t>h1 {</w:t>
      </w:r>
    </w:p>
    <w:p w14:paraId="226B68DE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color: #333;</w:t>
      </w:r>
    </w:p>
    <w:p w14:paraId="0DA2CB38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395ACA28" w14:textId="77777777" w:rsidR="00210B05" w:rsidRPr="00210B05" w:rsidRDefault="00210B05" w:rsidP="00210B05">
      <w:pPr>
        <w:tabs>
          <w:tab w:val="left" w:pos="3301"/>
        </w:tabs>
      </w:pPr>
    </w:p>
    <w:p w14:paraId="6B0A3DD1" w14:textId="77777777" w:rsidR="00210B05" w:rsidRPr="00210B05" w:rsidRDefault="00210B05" w:rsidP="00210B05">
      <w:pPr>
        <w:tabs>
          <w:tab w:val="left" w:pos="3301"/>
        </w:tabs>
      </w:pPr>
      <w:r w:rsidRPr="00210B05">
        <w:t>#video {</w:t>
      </w:r>
    </w:p>
    <w:p w14:paraId="02F25A3D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border: 2px solid #fff;</w:t>
      </w:r>
    </w:p>
    <w:p w14:paraId="267C8B70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margin-top: 20px;</w:t>
      </w:r>
    </w:p>
    <w:p w14:paraId="12FE00CA" w14:textId="77777777" w:rsidR="00210B05" w:rsidRPr="00210B05" w:rsidRDefault="00210B05" w:rsidP="00210B05">
      <w:pPr>
        <w:tabs>
          <w:tab w:val="left" w:pos="3301"/>
        </w:tabs>
      </w:pPr>
      <w:r w:rsidRPr="00210B05">
        <w:lastRenderedPageBreak/>
        <w:t>}</w:t>
      </w:r>
    </w:p>
    <w:p w14:paraId="3570F93C" w14:textId="77777777" w:rsidR="00210B05" w:rsidRPr="00210B05" w:rsidRDefault="00210B05" w:rsidP="00210B05">
      <w:pPr>
        <w:tabs>
          <w:tab w:val="left" w:pos="3301"/>
        </w:tabs>
      </w:pPr>
    </w:p>
    <w:p w14:paraId="4A1640F2" w14:textId="77777777" w:rsidR="00210B05" w:rsidRPr="00210B05" w:rsidRDefault="00210B05" w:rsidP="00210B05">
      <w:pPr>
        <w:tabs>
          <w:tab w:val="left" w:pos="3301"/>
        </w:tabs>
      </w:pPr>
      <w:r w:rsidRPr="00210B05">
        <w:t>button {</w:t>
      </w:r>
    </w:p>
    <w:p w14:paraId="52C66F10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background-color: #fff;</w:t>
      </w:r>
    </w:p>
    <w:p w14:paraId="219F88EA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color: #333;</w:t>
      </w:r>
    </w:p>
    <w:p w14:paraId="00543328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border: none;</w:t>
      </w:r>
    </w:p>
    <w:p w14:paraId="393B3736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padding: 10px 20px;</w:t>
      </w:r>
    </w:p>
    <w:p w14:paraId="2FC1D681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cursor: pointer;</w:t>
      </w:r>
    </w:p>
    <w:p w14:paraId="3A4EEA75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margin-top: 20px;</w:t>
      </w:r>
    </w:p>
    <w:p w14:paraId="00854AF2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1498E17C" w14:textId="77777777" w:rsidR="00210B05" w:rsidRPr="00210B05" w:rsidRDefault="00210B05" w:rsidP="00210B05">
      <w:pPr>
        <w:tabs>
          <w:tab w:val="left" w:pos="3301"/>
        </w:tabs>
      </w:pPr>
    </w:p>
    <w:p w14:paraId="480F1509" w14:textId="77777777" w:rsidR="00210B05" w:rsidRPr="00210B05" w:rsidRDefault="00210B05" w:rsidP="00210B05">
      <w:pPr>
        <w:tabs>
          <w:tab w:val="left" w:pos="3301"/>
        </w:tabs>
      </w:pPr>
      <w:r w:rsidRPr="00210B05">
        <w:t>button:hover {</w:t>
      </w:r>
    </w:p>
    <w:p w14:paraId="05A6C816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background-color: #f0f0f0;</w:t>
      </w:r>
    </w:p>
    <w:p w14:paraId="6A56ACA3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1A29CF58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3. script.js</w:t>
      </w:r>
    </w:p>
    <w:p w14:paraId="51042C8C" w14:textId="77777777" w:rsidR="00210B05" w:rsidRPr="00210B05" w:rsidRDefault="00210B05" w:rsidP="00210B05">
      <w:pPr>
        <w:tabs>
          <w:tab w:val="left" w:pos="3301"/>
        </w:tabs>
      </w:pPr>
      <w:r w:rsidRPr="00210B05">
        <w:t>javascript</w:t>
      </w:r>
    </w:p>
    <w:p w14:paraId="02CE5C22" w14:textId="77777777" w:rsidR="00210B05" w:rsidRPr="00210B05" w:rsidRDefault="00210B05" w:rsidP="00210B05">
      <w:pPr>
        <w:tabs>
          <w:tab w:val="left" w:pos="3301"/>
        </w:tabs>
      </w:pPr>
      <w:r w:rsidRPr="00210B05">
        <w:t>let model;</w:t>
      </w:r>
    </w:p>
    <w:p w14:paraId="41B127A5" w14:textId="77777777" w:rsidR="00210B05" w:rsidRPr="00210B05" w:rsidRDefault="00210B05" w:rsidP="00210B05">
      <w:pPr>
        <w:tabs>
          <w:tab w:val="left" w:pos="3301"/>
        </w:tabs>
      </w:pPr>
      <w:r w:rsidRPr="00210B05">
        <w:t>let videoElement = document.getElementById('video');</w:t>
      </w:r>
    </w:p>
    <w:p w14:paraId="444AADA0" w14:textId="77777777" w:rsidR="00210B05" w:rsidRPr="00210B05" w:rsidRDefault="00210B05" w:rsidP="00210B05">
      <w:pPr>
        <w:tabs>
          <w:tab w:val="left" w:pos="3301"/>
        </w:tabs>
      </w:pPr>
      <w:r w:rsidRPr="00210B05">
        <w:t>let detectionCount = 0;</w:t>
      </w:r>
    </w:p>
    <w:p w14:paraId="7FF3A4F1" w14:textId="77777777" w:rsidR="00210B05" w:rsidRPr="00210B05" w:rsidRDefault="00210B05" w:rsidP="00210B05">
      <w:pPr>
        <w:tabs>
          <w:tab w:val="left" w:pos="3301"/>
        </w:tabs>
      </w:pPr>
      <w:r w:rsidRPr="00210B05">
        <w:t>let detectionCountElement = document.getElementById('detectionCount');</w:t>
      </w:r>
    </w:p>
    <w:p w14:paraId="410BBF3E" w14:textId="77777777" w:rsidR="00210B05" w:rsidRPr="00210B05" w:rsidRDefault="00210B05" w:rsidP="00210B05">
      <w:pPr>
        <w:tabs>
          <w:tab w:val="left" w:pos="3301"/>
        </w:tabs>
      </w:pPr>
    </w:p>
    <w:p w14:paraId="7AB47394" w14:textId="77777777" w:rsidR="00210B05" w:rsidRPr="00210B05" w:rsidRDefault="00210B05" w:rsidP="00210B05">
      <w:pPr>
        <w:tabs>
          <w:tab w:val="left" w:pos="3301"/>
        </w:tabs>
      </w:pPr>
      <w:r w:rsidRPr="00210B05">
        <w:t>// Load the model from Teachable Machine</w:t>
      </w:r>
    </w:p>
    <w:p w14:paraId="77C2EE99" w14:textId="77777777" w:rsidR="00210B05" w:rsidRPr="00210B05" w:rsidRDefault="00210B05" w:rsidP="00210B05">
      <w:pPr>
        <w:tabs>
          <w:tab w:val="left" w:pos="3301"/>
        </w:tabs>
      </w:pPr>
      <w:r w:rsidRPr="00210B05">
        <w:t>async function loadModel() {</w:t>
      </w:r>
    </w:p>
    <w:p w14:paraId="0C484AE9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const modelURL = 'model/model.json';  // Your model URL</w:t>
      </w:r>
    </w:p>
    <w:p w14:paraId="4C6E92B4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model = await tmImage.load(modelURL);</w:t>
      </w:r>
    </w:p>
    <w:p w14:paraId="48FED6DC" w14:textId="77777777" w:rsidR="00210B05" w:rsidRPr="00210B05" w:rsidRDefault="00210B05" w:rsidP="00210B05">
      <w:pPr>
        <w:tabs>
          <w:tab w:val="left" w:pos="3301"/>
        </w:tabs>
      </w:pPr>
      <w:r w:rsidRPr="00210B05">
        <w:lastRenderedPageBreak/>
        <w:t xml:space="preserve">    detectFrame();</w:t>
      </w:r>
    </w:p>
    <w:p w14:paraId="73859D18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67E8A67D" w14:textId="77777777" w:rsidR="00210B05" w:rsidRPr="00210B05" w:rsidRDefault="00210B05" w:rsidP="00210B05">
      <w:pPr>
        <w:tabs>
          <w:tab w:val="left" w:pos="3301"/>
        </w:tabs>
      </w:pPr>
    </w:p>
    <w:p w14:paraId="63480484" w14:textId="77777777" w:rsidR="00210B05" w:rsidRPr="00210B05" w:rsidRDefault="00210B05" w:rsidP="00210B05">
      <w:pPr>
        <w:tabs>
          <w:tab w:val="left" w:pos="3301"/>
        </w:tabs>
      </w:pPr>
      <w:r w:rsidRPr="00210B05">
        <w:t>// Set up the camera</w:t>
      </w:r>
    </w:p>
    <w:p w14:paraId="5CE22680" w14:textId="77777777" w:rsidR="00210B05" w:rsidRPr="00210B05" w:rsidRDefault="00210B05" w:rsidP="00210B05">
      <w:pPr>
        <w:tabs>
          <w:tab w:val="left" w:pos="3301"/>
        </w:tabs>
      </w:pPr>
      <w:r w:rsidRPr="00210B05">
        <w:t>navigator.mediaDevices.getUserMedia({ video: true }).then(stream =&gt; {</w:t>
      </w:r>
    </w:p>
    <w:p w14:paraId="6AEBE193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videoElement.srcObject = stream;</w:t>
      </w:r>
    </w:p>
    <w:p w14:paraId="7639C5E0" w14:textId="77777777" w:rsidR="00210B05" w:rsidRPr="00210B05" w:rsidRDefault="00210B05" w:rsidP="00210B05">
      <w:pPr>
        <w:tabs>
          <w:tab w:val="left" w:pos="3301"/>
        </w:tabs>
      </w:pPr>
      <w:r w:rsidRPr="00210B05">
        <w:t>});</w:t>
      </w:r>
    </w:p>
    <w:p w14:paraId="21691DC9" w14:textId="77777777" w:rsidR="00210B05" w:rsidRPr="00210B05" w:rsidRDefault="00210B05" w:rsidP="00210B05">
      <w:pPr>
        <w:tabs>
          <w:tab w:val="left" w:pos="3301"/>
        </w:tabs>
      </w:pPr>
    </w:p>
    <w:p w14:paraId="58A861CA" w14:textId="77777777" w:rsidR="00210B05" w:rsidRPr="00210B05" w:rsidRDefault="00210B05" w:rsidP="00210B05">
      <w:pPr>
        <w:tabs>
          <w:tab w:val="left" w:pos="3301"/>
        </w:tabs>
      </w:pPr>
      <w:r w:rsidRPr="00210B05">
        <w:t>// Detect objects</w:t>
      </w:r>
    </w:p>
    <w:p w14:paraId="4EBC5DF2" w14:textId="77777777" w:rsidR="00210B05" w:rsidRPr="00210B05" w:rsidRDefault="00210B05" w:rsidP="00210B05">
      <w:pPr>
        <w:tabs>
          <w:tab w:val="left" w:pos="3301"/>
        </w:tabs>
      </w:pPr>
      <w:r w:rsidRPr="00210B05">
        <w:t>async function detectFrame() {</w:t>
      </w:r>
    </w:p>
    <w:p w14:paraId="2B6CE568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const prediction = await model.predict(videoElement);</w:t>
      </w:r>
    </w:p>
    <w:p w14:paraId="0BA98E1E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const topPrediction = prediction[0];</w:t>
      </w:r>
    </w:p>
    <w:p w14:paraId="02BDC562" w14:textId="77777777" w:rsidR="00210B05" w:rsidRPr="00210B05" w:rsidRDefault="00210B05" w:rsidP="00210B05">
      <w:pPr>
        <w:tabs>
          <w:tab w:val="left" w:pos="3301"/>
        </w:tabs>
      </w:pPr>
    </w:p>
    <w:p w14:paraId="4549E1B8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if (topPrediction.probability &gt; 0.8) {</w:t>
      </w:r>
    </w:p>
    <w:p w14:paraId="3E6534A0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simulateDetection(topPrediction.className); // Replace simulateDetection with your code</w:t>
      </w:r>
    </w:p>
    <w:p w14:paraId="4BA0B45E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}</w:t>
      </w:r>
    </w:p>
    <w:p w14:paraId="6F34569B" w14:textId="77777777" w:rsidR="00210B05" w:rsidRPr="00210B05" w:rsidRDefault="00210B05" w:rsidP="00210B05">
      <w:pPr>
        <w:tabs>
          <w:tab w:val="left" w:pos="3301"/>
        </w:tabs>
      </w:pPr>
    </w:p>
    <w:p w14:paraId="45EB7E0E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requestAnimationFrame(detectFrame); // Keep detecting for each frame</w:t>
      </w:r>
    </w:p>
    <w:p w14:paraId="764FC1C3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6CC95E82" w14:textId="77777777" w:rsidR="00210B05" w:rsidRPr="00210B05" w:rsidRDefault="00210B05" w:rsidP="00210B05">
      <w:pPr>
        <w:tabs>
          <w:tab w:val="left" w:pos="3301"/>
        </w:tabs>
      </w:pPr>
    </w:p>
    <w:p w14:paraId="043B870F" w14:textId="77777777" w:rsidR="00210B05" w:rsidRPr="00210B05" w:rsidRDefault="00210B05" w:rsidP="00210B05">
      <w:pPr>
        <w:tabs>
          <w:tab w:val="left" w:pos="3301"/>
        </w:tabs>
      </w:pPr>
      <w:r w:rsidRPr="00210B05">
        <w:t>// Update the counter when a detection occurs</w:t>
      </w:r>
    </w:p>
    <w:p w14:paraId="7AB8F83A" w14:textId="77777777" w:rsidR="00210B05" w:rsidRPr="00210B05" w:rsidRDefault="00210B05" w:rsidP="00210B05">
      <w:pPr>
        <w:tabs>
          <w:tab w:val="left" w:pos="3301"/>
        </w:tabs>
      </w:pPr>
      <w:r w:rsidRPr="00210B05">
        <w:t>function simulateDetection(className) {</w:t>
      </w:r>
    </w:p>
    <w:p w14:paraId="2517C89A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detectionCount++;</w:t>
      </w:r>
    </w:p>
    <w:p w14:paraId="1C77756B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detectionCountElement.textContent = detectionCount;</w:t>
      </w:r>
    </w:p>
    <w:p w14:paraId="2DE04990" w14:textId="77777777" w:rsidR="00210B05" w:rsidRPr="00210B05" w:rsidRDefault="00210B05" w:rsidP="00210B05">
      <w:pPr>
        <w:tabs>
          <w:tab w:val="left" w:pos="3301"/>
        </w:tabs>
      </w:pPr>
    </w:p>
    <w:p w14:paraId="1072DBED" w14:textId="77777777" w:rsidR="00210B05" w:rsidRPr="00210B05" w:rsidRDefault="00210B05" w:rsidP="00210B05">
      <w:pPr>
        <w:tabs>
          <w:tab w:val="left" w:pos="3301"/>
        </w:tabs>
      </w:pPr>
      <w:r w:rsidRPr="00210B05">
        <w:lastRenderedPageBreak/>
        <w:t xml:space="preserve">    // Send the class name to the database</w:t>
      </w:r>
    </w:p>
    <w:p w14:paraId="216BD8EF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fetch('update_counter.php', {</w:t>
      </w:r>
    </w:p>
    <w:p w14:paraId="416E0764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method: 'POST',</w:t>
      </w:r>
    </w:p>
    <w:p w14:paraId="351E5481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body: new URLSearchParams({</w:t>
      </w:r>
    </w:p>
    <w:p w14:paraId="679CB626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    'detection_count': detectionCount,</w:t>
      </w:r>
    </w:p>
    <w:p w14:paraId="0204AF1E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    'class_name': className</w:t>
      </w:r>
    </w:p>
    <w:p w14:paraId="08BEC72D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})</w:t>
      </w:r>
    </w:p>
    <w:p w14:paraId="19EBC273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})</w:t>
      </w:r>
    </w:p>
    <w:p w14:paraId="048F699F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.then(response =&gt; response.json())</w:t>
      </w:r>
    </w:p>
    <w:p w14:paraId="0CD3B7AB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.then(data =&gt; console.log('Counter updated:', data))</w:t>
      </w:r>
    </w:p>
    <w:p w14:paraId="3139CE1C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.catch(error =&gt; console.error('Error updating counter:', error));</w:t>
      </w:r>
    </w:p>
    <w:p w14:paraId="11A4E619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7E1C07B6" w14:textId="77777777" w:rsidR="00210B05" w:rsidRPr="00210B05" w:rsidRDefault="00210B05" w:rsidP="00210B05">
      <w:pPr>
        <w:tabs>
          <w:tab w:val="left" w:pos="3301"/>
        </w:tabs>
      </w:pPr>
    </w:p>
    <w:p w14:paraId="1460C346" w14:textId="77777777" w:rsidR="00210B05" w:rsidRPr="00210B05" w:rsidRDefault="00210B05" w:rsidP="00210B05">
      <w:pPr>
        <w:tabs>
          <w:tab w:val="left" w:pos="3301"/>
        </w:tabs>
      </w:pPr>
      <w:r w:rsidRPr="00210B05">
        <w:t>// Reset the detection counter</w:t>
      </w:r>
    </w:p>
    <w:p w14:paraId="5F3010BF" w14:textId="77777777" w:rsidR="00210B05" w:rsidRPr="00210B05" w:rsidRDefault="00210B05" w:rsidP="00210B05">
      <w:pPr>
        <w:tabs>
          <w:tab w:val="left" w:pos="3301"/>
        </w:tabs>
      </w:pPr>
      <w:r w:rsidRPr="00210B05">
        <w:t>function resetCounter() {</w:t>
      </w:r>
    </w:p>
    <w:p w14:paraId="51FF51B1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detectionCount = 0;</w:t>
      </w:r>
    </w:p>
    <w:p w14:paraId="4AEDD921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detectionCountElement.textContent = detectionCount;</w:t>
      </w:r>
    </w:p>
    <w:p w14:paraId="21AF9B0F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68DC60A5" w14:textId="77777777" w:rsidR="00210B05" w:rsidRPr="00210B05" w:rsidRDefault="00210B05" w:rsidP="00210B05">
      <w:pPr>
        <w:tabs>
          <w:tab w:val="left" w:pos="3301"/>
        </w:tabs>
      </w:pPr>
      <w:r w:rsidRPr="00210B05">
        <w:t>loadModel();  // Load the model when the page loads</w:t>
      </w:r>
    </w:p>
    <w:p w14:paraId="69747DBE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4. update_counter.php</w:t>
      </w:r>
    </w:p>
    <w:p w14:paraId="3508E021" w14:textId="77777777" w:rsidR="00210B05" w:rsidRPr="00210B05" w:rsidRDefault="00210B05" w:rsidP="00210B05">
      <w:pPr>
        <w:tabs>
          <w:tab w:val="left" w:pos="3301"/>
        </w:tabs>
      </w:pPr>
      <w:r w:rsidRPr="00210B05">
        <w:t>php</w:t>
      </w:r>
    </w:p>
    <w:p w14:paraId="308B205D" w14:textId="77777777" w:rsidR="00210B05" w:rsidRPr="00210B05" w:rsidRDefault="00210B05" w:rsidP="00210B05">
      <w:pPr>
        <w:tabs>
          <w:tab w:val="left" w:pos="3301"/>
        </w:tabs>
      </w:pPr>
      <w:r w:rsidRPr="00210B05">
        <w:rPr>
          <w:rtl/>
        </w:rPr>
        <w:t>نسختحرير</w:t>
      </w:r>
    </w:p>
    <w:p w14:paraId="64656979" w14:textId="77777777" w:rsidR="00210B05" w:rsidRPr="00210B05" w:rsidRDefault="00210B05" w:rsidP="00210B05">
      <w:pPr>
        <w:tabs>
          <w:tab w:val="left" w:pos="3301"/>
        </w:tabs>
      </w:pPr>
      <w:r w:rsidRPr="00210B05">
        <w:t>&lt;?php</w:t>
      </w:r>
    </w:p>
    <w:p w14:paraId="218C310F" w14:textId="77777777" w:rsidR="00210B05" w:rsidRPr="00210B05" w:rsidRDefault="00210B05" w:rsidP="00210B05">
      <w:pPr>
        <w:tabs>
          <w:tab w:val="left" w:pos="3301"/>
        </w:tabs>
      </w:pPr>
      <w:r w:rsidRPr="00210B05">
        <w:t>// Connect to MySQL database</w:t>
      </w:r>
    </w:p>
    <w:p w14:paraId="1A42C7B8" w14:textId="77777777" w:rsidR="00210B05" w:rsidRPr="00210B05" w:rsidRDefault="00210B05" w:rsidP="00210B05">
      <w:pPr>
        <w:tabs>
          <w:tab w:val="left" w:pos="3301"/>
        </w:tabs>
      </w:pPr>
      <w:r w:rsidRPr="00210B05">
        <w:t>$servername = "localhost";</w:t>
      </w:r>
    </w:p>
    <w:p w14:paraId="0EF4AB53" w14:textId="77777777" w:rsidR="00210B05" w:rsidRPr="00210B05" w:rsidRDefault="00210B05" w:rsidP="00210B05">
      <w:pPr>
        <w:tabs>
          <w:tab w:val="left" w:pos="3301"/>
        </w:tabs>
      </w:pPr>
      <w:r w:rsidRPr="00210B05">
        <w:lastRenderedPageBreak/>
        <w:t>$username = "root";</w:t>
      </w:r>
    </w:p>
    <w:p w14:paraId="5B5D3B95" w14:textId="77777777" w:rsidR="00210B05" w:rsidRPr="00210B05" w:rsidRDefault="00210B05" w:rsidP="00210B05">
      <w:pPr>
        <w:tabs>
          <w:tab w:val="left" w:pos="3301"/>
        </w:tabs>
      </w:pPr>
      <w:r w:rsidRPr="00210B05">
        <w:t>$password = "";</w:t>
      </w:r>
    </w:p>
    <w:p w14:paraId="22C3B852" w14:textId="77777777" w:rsidR="00210B05" w:rsidRPr="00210B05" w:rsidRDefault="00210B05" w:rsidP="00210B05">
      <w:pPr>
        <w:tabs>
          <w:tab w:val="left" w:pos="3301"/>
        </w:tabs>
      </w:pPr>
      <w:r w:rsidRPr="00210B05">
        <w:t>$dbname = "teachable_machine_db";  // Replace with your database name</w:t>
      </w:r>
    </w:p>
    <w:p w14:paraId="4982D890" w14:textId="77777777" w:rsidR="00210B05" w:rsidRPr="00210B05" w:rsidRDefault="00210B05" w:rsidP="00210B05">
      <w:pPr>
        <w:tabs>
          <w:tab w:val="left" w:pos="3301"/>
        </w:tabs>
      </w:pPr>
    </w:p>
    <w:p w14:paraId="3BBADDAF" w14:textId="77777777" w:rsidR="00210B05" w:rsidRPr="00210B05" w:rsidRDefault="00210B05" w:rsidP="00210B05">
      <w:pPr>
        <w:tabs>
          <w:tab w:val="left" w:pos="3301"/>
        </w:tabs>
      </w:pPr>
      <w:r w:rsidRPr="00210B05">
        <w:t>$conn = new mysqli($servername, $username, $password, $dbname);</w:t>
      </w:r>
    </w:p>
    <w:p w14:paraId="0AD76675" w14:textId="77777777" w:rsidR="00210B05" w:rsidRPr="00210B05" w:rsidRDefault="00210B05" w:rsidP="00210B05">
      <w:pPr>
        <w:tabs>
          <w:tab w:val="left" w:pos="3301"/>
        </w:tabs>
      </w:pPr>
    </w:p>
    <w:p w14:paraId="04824EDB" w14:textId="77777777" w:rsidR="00210B05" w:rsidRPr="00210B05" w:rsidRDefault="00210B05" w:rsidP="00210B05">
      <w:pPr>
        <w:tabs>
          <w:tab w:val="left" w:pos="3301"/>
        </w:tabs>
      </w:pPr>
      <w:r w:rsidRPr="00210B05">
        <w:t>// Check connection</w:t>
      </w:r>
    </w:p>
    <w:p w14:paraId="1617CB74" w14:textId="77777777" w:rsidR="00210B05" w:rsidRPr="00210B05" w:rsidRDefault="00210B05" w:rsidP="00210B05">
      <w:pPr>
        <w:tabs>
          <w:tab w:val="left" w:pos="3301"/>
        </w:tabs>
      </w:pPr>
      <w:r w:rsidRPr="00210B05">
        <w:t>if ($conn-&gt;connect_error) {</w:t>
      </w:r>
    </w:p>
    <w:p w14:paraId="29E4D4D8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die("Connection failed: " . $conn-&gt;connect_error);</w:t>
      </w:r>
    </w:p>
    <w:p w14:paraId="4AC622AF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2E2D609A" w14:textId="77777777" w:rsidR="00210B05" w:rsidRPr="00210B05" w:rsidRDefault="00210B05" w:rsidP="00210B05">
      <w:pPr>
        <w:tabs>
          <w:tab w:val="left" w:pos="3301"/>
        </w:tabs>
      </w:pPr>
    </w:p>
    <w:p w14:paraId="1DDFC34C" w14:textId="77777777" w:rsidR="00210B05" w:rsidRPr="00210B05" w:rsidRDefault="00210B05" w:rsidP="00210B05">
      <w:pPr>
        <w:tabs>
          <w:tab w:val="left" w:pos="3301"/>
        </w:tabs>
      </w:pPr>
      <w:r w:rsidRPr="00210B05">
        <w:t>// Receive detection count and class name from the request</w:t>
      </w:r>
    </w:p>
    <w:p w14:paraId="2C53FBCC" w14:textId="77777777" w:rsidR="00210B05" w:rsidRPr="00210B05" w:rsidRDefault="00210B05" w:rsidP="00210B05">
      <w:pPr>
        <w:tabs>
          <w:tab w:val="left" w:pos="3301"/>
        </w:tabs>
      </w:pPr>
      <w:r w:rsidRPr="00210B05">
        <w:t>if ($_SERVER['REQUEST_METHOD'] == 'POST' &amp;&amp; isset($_POST['detection_count']) &amp;&amp; isset($_POST['class_name'])) {</w:t>
      </w:r>
    </w:p>
    <w:p w14:paraId="2CEF9C00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$detectionCount = (int)$_POST['detection_count'];</w:t>
      </w:r>
    </w:p>
    <w:p w14:paraId="7F406C23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$className = $_POST['class_name'];</w:t>
      </w:r>
    </w:p>
    <w:p w14:paraId="65816722" w14:textId="77777777" w:rsidR="00210B05" w:rsidRPr="00210B05" w:rsidRDefault="00210B05" w:rsidP="00210B05">
      <w:pPr>
        <w:tabs>
          <w:tab w:val="left" w:pos="3301"/>
        </w:tabs>
      </w:pPr>
    </w:p>
    <w:p w14:paraId="305E7D43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// Update the counter in the database</w:t>
      </w:r>
    </w:p>
    <w:p w14:paraId="33F83B1F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$sql = "UPDATE detection_counter SET count = $detectionCount WHERE id = 1";</w:t>
      </w:r>
    </w:p>
    <w:p w14:paraId="5500EE8D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</w:t>
      </w:r>
    </w:p>
    <w:p w14:paraId="1FCC6C58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if ($conn-&gt;query($sql) === TRUE) {</w:t>
      </w:r>
    </w:p>
    <w:p w14:paraId="00652CA3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// Optionally, store the detection log in another table</w:t>
      </w:r>
    </w:p>
    <w:p w14:paraId="446E1353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$logSql = "INSERT INTO detection_log (class_name, detection_count) VALUES ('$className', $detectionCount)";</w:t>
      </w:r>
    </w:p>
    <w:p w14:paraId="4DE83424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$conn-&gt;query($logSql);</w:t>
      </w:r>
    </w:p>
    <w:p w14:paraId="60251AE6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echo json_encode(['status' =&gt; 'success', 'count' =&gt; $detectionCount, 'class_name' =&gt; $className]);</w:t>
      </w:r>
    </w:p>
    <w:p w14:paraId="0A85D0E2" w14:textId="77777777" w:rsidR="00210B05" w:rsidRPr="00210B05" w:rsidRDefault="00210B05" w:rsidP="00210B05">
      <w:pPr>
        <w:tabs>
          <w:tab w:val="left" w:pos="3301"/>
        </w:tabs>
      </w:pPr>
      <w:r w:rsidRPr="00210B05">
        <w:lastRenderedPageBreak/>
        <w:t xml:space="preserve">    } else {</w:t>
      </w:r>
    </w:p>
    <w:p w14:paraId="4AAB3416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    echo json_encode(['status' =&gt; 'error', 'message' =&gt; $conn-&gt;error]);</w:t>
      </w:r>
    </w:p>
    <w:p w14:paraId="24F9FC7F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}</w:t>
      </w:r>
    </w:p>
    <w:p w14:paraId="25585913" w14:textId="77777777" w:rsidR="00210B05" w:rsidRPr="00210B05" w:rsidRDefault="00210B05" w:rsidP="00210B05">
      <w:pPr>
        <w:tabs>
          <w:tab w:val="left" w:pos="3301"/>
        </w:tabs>
      </w:pPr>
      <w:r w:rsidRPr="00210B05">
        <w:t>}</w:t>
      </w:r>
    </w:p>
    <w:p w14:paraId="495DE593" w14:textId="77777777" w:rsidR="00210B05" w:rsidRPr="00210B05" w:rsidRDefault="00210B05" w:rsidP="00210B05">
      <w:pPr>
        <w:tabs>
          <w:tab w:val="left" w:pos="3301"/>
        </w:tabs>
      </w:pPr>
    </w:p>
    <w:p w14:paraId="323D10AB" w14:textId="77777777" w:rsidR="00210B05" w:rsidRPr="00210B05" w:rsidRDefault="00210B05" w:rsidP="00210B05">
      <w:pPr>
        <w:tabs>
          <w:tab w:val="left" w:pos="3301"/>
        </w:tabs>
      </w:pPr>
      <w:r w:rsidRPr="00210B05">
        <w:t>$conn-&gt;close();</w:t>
      </w:r>
    </w:p>
    <w:p w14:paraId="6BB548E9" w14:textId="77777777" w:rsidR="00210B05" w:rsidRPr="00210B05" w:rsidRDefault="00210B05" w:rsidP="00210B05">
      <w:pPr>
        <w:tabs>
          <w:tab w:val="left" w:pos="3301"/>
        </w:tabs>
      </w:pPr>
      <w:r w:rsidRPr="00210B05">
        <w:t>?&gt;</w:t>
      </w:r>
    </w:p>
    <w:p w14:paraId="24BAF5DA" w14:textId="77777777" w:rsidR="00210B05" w:rsidRPr="00210B05" w:rsidRDefault="00000000" w:rsidP="00210B05">
      <w:pPr>
        <w:tabs>
          <w:tab w:val="left" w:pos="3301"/>
        </w:tabs>
      </w:pPr>
      <w:r>
        <w:pict w14:anchorId="38807DA9">
          <v:rect id="_x0000_i1029" style="width:0;height:1.5pt" o:hralign="center" o:hrstd="t" o:hr="t" fillcolor="#a0a0a0" stroked="f"/>
        </w:pict>
      </w:r>
    </w:p>
    <w:p w14:paraId="3376728E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MySQL Database:</w:t>
      </w:r>
    </w:p>
    <w:p w14:paraId="62157A90" w14:textId="77777777" w:rsidR="00210B05" w:rsidRPr="00210B05" w:rsidRDefault="00210B05" w:rsidP="00210B05">
      <w:pPr>
        <w:tabs>
          <w:tab w:val="left" w:pos="3301"/>
        </w:tabs>
      </w:pPr>
      <w:r w:rsidRPr="00210B05">
        <w:t>To store the detection count and class names of detected objects, you need to create the following database and tables in MySQL:</w:t>
      </w:r>
    </w:p>
    <w:p w14:paraId="6D0BE35E" w14:textId="77777777" w:rsidR="00210B05" w:rsidRPr="00210B05" w:rsidRDefault="00210B05" w:rsidP="00210B05">
      <w:pPr>
        <w:tabs>
          <w:tab w:val="left" w:pos="3301"/>
        </w:tabs>
      </w:pPr>
      <w:r w:rsidRPr="00210B05">
        <w:t>sql</w:t>
      </w:r>
    </w:p>
    <w:p w14:paraId="364A9F1C" w14:textId="77777777" w:rsidR="00210B05" w:rsidRPr="00210B05" w:rsidRDefault="00210B05" w:rsidP="00210B05">
      <w:pPr>
        <w:tabs>
          <w:tab w:val="left" w:pos="3301"/>
        </w:tabs>
      </w:pPr>
      <w:r w:rsidRPr="00210B05">
        <w:t>CREATE DATABASE teachable_machine_db;</w:t>
      </w:r>
    </w:p>
    <w:p w14:paraId="67C6B3BC" w14:textId="77777777" w:rsidR="00210B05" w:rsidRPr="00210B05" w:rsidRDefault="00210B05" w:rsidP="00210B05">
      <w:pPr>
        <w:tabs>
          <w:tab w:val="left" w:pos="3301"/>
        </w:tabs>
      </w:pPr>
    </w:p>
    <w:p w14:paraId="4CEA26D6" w14:textId="77777777" w:rsidR="00210B05" w:rsidRPr="00210B05" w:rsidRDefault="00210B05" w:rsidP="00210B05">
      <w:pPr>
        <w:tabs>
          <w:tab w:val="left" w:pos="3301"/>
        </w:tabs>
      </w:pPr>
      <w:r w:rsidRPr="00210B05">
        <w:t>USE teachable_machine_db;</w:t>
      </w:r>
    </w:p>
    <w:p w14:paraId="4DE0BD07" w14:textId="77777777" w:rsidR="00210B05" w:rsidRPr="00210B05" w:rsidRDefault="00210B05" w:rsidP="00210B05">
      <w:pPr>
        <w:tabs>
          <w:tab w:val="left" w:pos="3301"/>
        </w:tabs>
      </w:pPr>
    </w:p>
    <w:p w14:paraId="41C094DA" w14:textId="77777777" w:rsidR="00210B05" w:rsidRPr="00210B05" w:rsidRDefault="00210B05" w:rsidP="00210B05">
      <w:pPr>
        <w:tabs>
          <w:tab w:val="left" w:pos="3301"/>
        </w:tabs>
      </w:pPr>
      <w:r w:rsidRPr="00210B05">
        <w:t>CREATE TABLE detection_counter (</w:t>
      </w:r>
    </w:p>
    <w:p w14:paraId="141B4AD6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id INT AUTO_INCREMENT PRIMARY KEY,</w:t>
      </w:r>
    </w:p>
    <w:p w14:paraId="7612ACD6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count INT DEFAULT 0</w:t>
      </w:r>
    </w:p>
    <w:p w14:paraId="457D7751" w14:textId="77777777" w:rsidR="00210B05" w:rsidRPr="00210B05" w:rsidRDefault="00210B05" w:rsidP="00210B05">
      <w:pPr>
        <w:tabs>
          <w:tab w:val="left" w:pos="3301"/>
        </w:tabs>
      </w:pPr>
      <w:r w:rsidRPr="00210B05">
        <w:t>);</w:t>
      </w:r>
    </w:p>
    <w:p w14:paraId="795735B7" w14:textId="77777777" w:rsidR="00210B05" w:rsidRPr="00210B05" w:rsidRDefault="00210B05" w:rsidP="00210B05">
      <w:pPr>
        <w:tabs>
          <w:tab w:val="left" w:pos="3301"/>
        </w:tabs>
      </w:pPr>
    </w:p>
    <w:p w14:paraId="21B49EC6" w14:textId="77777777" w:rsidR="00210B05" w:rsidRPr="00210B05" w:rsidRDefault="00210B05" w:rsidP="00210B05">
      <w:pPr>
        <w:tabs>
          <w:tab w:val="left" w:pos="3301"/>
        </w:tabs>
      </w:pPr>
      <w:r w:rsidRPr="00210B05">
        <w:t>CREATE TABLE detection_log (</w:t>
      </w:r>
    </w:p>
    <w:p w14:paraId="293BDDFC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id INT AUTO_INCREMENT PRIMARY KEY,</w:t>
      </w:r>
    </w:p>
    <w:p w14:paraId="78BFCE08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class_name VARCHAR(255),</w:t>
      </w:r>
    </w:p>
    <w:p w14:paraId="714FFFAA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    detection_count INT</w:t>
      </w:r>
    </w:p>
    <w:p w14:paraId="25101937" w14:textId="77777777" w:rsidR="00210B05" w:rsidRPr="00210B05" w:rsidRDefault="00210B05" w:rsidP="00210B05">
      <w:pPr>
        <w:tabs>
          <w:tab w:val="left" w:pos="3301"/>
        </w:tabs>
      </w:pPr>
      <w:r w:rsidRPr="00210B05">
        <w:t>);</w:t>
      </w:r>
    </w:p>
    <w:p w14:paraId="75A42194" w14:textId="77777777" w:rsidR="00210B05" w:rsidRPr="00210B05" w:rsidRDefault="00000000" w:rsidP="00210B05">
      <w:pPr>
        <w:tabs>
          <w:tab w:val="left" w:pos="3301"/>
        </w:tabs>
      </w:pPr>
      <w:r>
        <w:lastRenderedPageBreak/>
        <w:pict w14:anchorId="34617F28">
          <v:rect id="_x0000_i1030" style="width:0;height:1.5pt" o:hralign="center" o:hrstd="t" o:hr="t" fillcolor="#a0a0a0" stroked="f"/>
        </w:pict>
      </w:r>
    </w:p>
    <w:p w14:paraId="34A9195C" w14:textId="77777777" w:rsidR="00210B05" w:rsidRPr="00210B05" w:rsidRDefault="00210B05" w:rsidP="00210B05">
      <w:pPr>
        <w:tabs>
          <w:tab w:val="left" w:pos="3301"/>
        </w:tabs>
        <w:rPr>
          <w:b/>
          <w:bCs/>
        </w:rPr>
      </w:pPr>
      <w:r w:rsidRPr="00210B05">
        <w:rPr>
          <w:b/>
          <w:bCs/>
        </w:rPr>
        <w:t>Conclusion:</w:t>
      </w:r>
    </w:p>
    <w:p w14:paraId="563EBC28" w14:textId="77777777" w:rsidR="00210B05" w:rsidRPr="00210B05" w:rsidRDefault="00210B05" w:rsidP="00210B05">
      <w:pPr>
        <w:tabs>
          <w:tab w:val="left" w:pos="3301"/>
        </w:tabs>
      </w:pPr>
      <w:r w:rsidRPr="00210B05">
        <w:t xml:space="preserve">In this project, a webpage was developed to interact with the camera and detect objects using </w:t>
      </w:r>
      <w:r w:rsidRPr="00210B05">
        <w:rPr>
          <w:b/>
          <w:bCs/>
        </w:rPr>
        <w:t>Teachable Machine</w:t>
      </w:r>
      <w:r w:rsidRPr="00210B05">
        <w:t>. The detection count and the class name of detected objects were sent to a MySQL database for storage. Additionally, a button was included to reset the counter. This project allows the tracking and storing of interactions with the trained model.</w:t>
      </w:r>
    </w:p>
    <w:p w14:paraId="4CEED1A9" w14:textId="38A88C26" w:rsidR="00CF3042" w:rsidRPr="00CF3042" w:rsidRDefault="00B777D0" w:rsidP="00CF3042">
      <w:pPr>
        <w:tabs>
          <w:tab w:val="left" w:pos="3301"/>
        </w:tabs>
        <w:rPr>
          <w:rtl/>
        </w:rPr>
      </w:pPr>
      <w:r>
        <w:rPr>
          <w:noProof/>
        </w:rPr>
        <w:lastRenderedPageBreak/>
        <w:drawing>
          <wp:inline distT="0" distB="0" distL="0" distR="0" wp14:anchorId="2234F22D" wp14:editId="10722A9B">
            <wp:extent cx="5935980" cy="4424680"/>
            <wp:effectExtent l="0" t="0" r="7620" b="0"/>
            <wp:docPr id="14965966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42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60D67C" wp14:editId="0F8F69A1">
            <wp:extent cx="5928995" cy="3126740"/>
            <wp:effectExtent l="0" t="0" r="0" b="0"/>
            <wp:docPr id="37001613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995" cy="312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D2AE67" wp14:editId="35155CA1">
            <wp:extent cx="5943600" cy="2573655"/>
            <wp:effectExtent l="0" t="0" r="0" b="0"/>
            <wp:docPr id="7263510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359292" wp14:editId="5F03BE01">
            <wp:extent cx="5943416" cy="5184017"/>
            <wp:effectExtent l="0" t="0" r="635" b="0"/>
            <wp:docPr id="14446289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584"/>
                    <a:stretch/>
                  </pic:blipFill>
                  <pic:spPr bwMode="auto">
                    <a:xfrm>
                      <a:off x="0" y="0"/>
                      <a:ext cx="5943600" cy="5184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F3042" w:rsidRPr="00CF30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3BB28A" w14:textId="77777777" w:rsidR="006640DE" w:rsidRDefault="006640DE" w:rsidP="008A32E3">
      <w:pPr>
        <w:spacing w:after="0" w:line="240" w:lineRule="auto"/>
      </w:pPr>
      <w:r>
        <w:separator/>
      </w:r>
    </w:p>
  </w:endnote>
  <w:endnote w:type="continuationSeparator" w:id="0">
    <w:p w14:paraId="2D4F01B2" w14:textId="77777777" w:rsidR="006640DE" w:rsidRDefault="006640DE" w:rsidP="008A32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FDCD7C" w14:textId="77777777" w:rsidR="006640DE" w:rsidRDefault="006640DE" w:rsidP="008A32E3">
      <w:pPr>
        <w:spacing w:after="0" w:line="240" w:lineRule="auto"/>
      </w:pPr>
      <w:r>
        <w:separator/>
      </w:r>
    </w:p>
  </w:footnote>
  <w:footnote w:type="continuationSeparator" w:id="0">
    <w:p w14:paraId="30F71C5A" w14:textId="77777777" w:rsidR="006640DE" w:rsidRDefault="006640DE" w:rsidP="008A32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26B4A"/>
    <w:multiLevelType w:val="multilevel"/>
    <w:tmpl w:val="AA006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4006E3"/>
    <w:multiLevelType w:val="multilevel"/>
    <w:tmpl w:val="C900A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A40429"/>
    <w:multiLevelType w:val="multilevel"/>
    <w:tmpl w:val="A998A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F229DB"/>
    <w:multiLevelType w:val="multilevel"/>
    <w:tmpl w:val="03A4E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275A82"/>
    <w:multiLevelType w:val="multilevel"/>
    <w:tmpl w:val="0CA0B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F92A7D"/>
    <w:multiLevelType w:val="multilevel"/>
    <w:tmpl w:val="5902F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20D39E6"/>
    <w:multiLevelType w:val="multilevel"/>
    <w:tmpl w:val="F1D41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3FD0EA7"/>
    <w:multiLevelType w:val="multilevel"/>
    <w:tmpl w:val="ADFE7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5936619"/>
    <w:multiLevelType w:val="multilevel"/>
    <w:tmpl w:val="42309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7005DC"/>
    <w:multiLevelType w:val="multilevel"/>
    <w:tmpl w:val="DEE471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7430B9"/>
    <w:multiLevelType w:val="multilevel"/>
    <w:tmpl w:val="D0388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A00610"/>
    <w:multiLevelType w:val="multilevel"/>
    <w:tmpl w:val="79FAF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C766A96"/>
    <w:multiLevelType w:val="multilevel"/>
    <w:tmpl w:val="72B4C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E02777"/>
    <w:multiLevelType w:val="multilevel"/>
    <w:tmpl w:val="7806E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26753ED"/>
    <w:multiLevelType w:val="multilevel"/>
    <w:tmpl w:val="C0F8A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5E832FE"/>
    <w:multiLevelType w:val="multilevel"/>
    <w:tmpl w:val="E402D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6DE1D55"/>
    <w:multiLevelType w:val="multilevel"/>
    <w:tmpl w:val="D4A08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7F5567E"/>
    <w:multiLevelType w:val="multilevel"/>
    <w:tmpl w:val="C0AC1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83E31E1"/>
    <w:multiLevelType w:val="multilevel"/>
    <w:tmpl w:val="61707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60700513">
    <w:abstractNumId w:val="8"/>
  </w:num>
  <w:num w:numId="2" w16cid:durableId="1853492763">
    <w:abstractNumId w:val="0"/>
  </w:num>
  <w:num w:numId="3" w16cid:durableId="2025326109">
    <w:abstractNumId w:val="14"/>
  </w:num>
  <w:num w:numId="4" w16cid:durableId="783039176">
    <w:abstractNumId w:val="1"/>
  </w:num>
  <w:num w:numId="5" w16cid:durableId="604459565">
    <w:abstractNumId w:val="6"/>
  </w:num>
  <w:num w:numId="6" w16cid:durableId="921335645">
    <w:abstractNumId w:val="18"/>
  </w:num>
  <w:num w:numId="7" w16cid:durableId="355549176">
    <w:abstractNumId w:val="15"/>
  </w:num>
  <w:num w:numId="8" w16cid:durableId="836847823">
    <w:abstractNumId w:val="9"/>
  </w:num>
  <w:num w:numId="9" w16cid:durableId="1549995243">
    <w:abstractNumId w:val="17"/>
  </w:num>
  <w:num w:numId="10" w16cid:durableId="1721172049">
    <w:abstractNumId w:val="11"/>
  </w:num>
  <w:num w:numId="11" w16cid:durableId="1293559084">
    <w:abstractNumId w:val="5"/>
  </w:num>
  <w:num w:numId="12" w16cid:durableId="91438011">
    <w:abstractNumId w:val="7"/>
  </w:num>
  <w:num w:numId="13" w16cid:durableId="1560360828">
    <w:abstractNumId w:val="3"/>
  </w:num>
  <w:num w:numId="14" w16cid:durableId="1209563789">
    <w:abstractNumId w:val="10"/>
  </w:num>
  <w:num w:numId="15" w16cid:durableId="1916936554">
    <w:abstractNumId w:val="2"/>
  </w:num>
  <w:num w:numId="16" w16cid:durableId="2094542756">
    <w:abstractNumId w:val="4"/>
  </w:num>
  <w:num w:numId="17" w16cid:durableId="243415147">
    <w:abstractNumId w:val="12"/>
  </w:num>
  <w:num w:numId="18" w16cid:durableId="1533420385">
    <w:abstractNumId w:val="13"/>
  </w:num>
  <w:num w:numId="19" w16cid:durableId="1267350195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jMyNDQ1sjAzNDRW0lEKTi0uzszPAykwqgUAlszihCwAAAA="/>
  </w:docVars>
  <w:rsids>
    <w:rsidRoot w:val="00301A15"/>
    <w:rsid w:val="000152E5"/>
    <w:rsid w:val="0002001C"/>
    <w:rsid w:val="00024182"/>
    <w:rsid w:val="00061A8A"/>
    <w:rsid w:val="00066C8B"/>
    <w:rsid w:val="00092F8D"/>
    <w:rsid w:val="000A7153"/>
    <w:rsid w:val="000B3FBA"/>
    <w:rsid w:val="000E541D"/>
    <w:rsid w:val="000F1029"/>
    <w:rsid w:val="000F61F2"/>
    <w:rsid w:val="00104728"/>
    <w:rsid w:val="00114CBD"/>
    <w:rsid w:val="00162994"/>
    <w:rsid w:val="00162F8B"/>
    <w:rsid w:val="001661BE"/>
    <w:rsid w:val="00193806"/>
    <w:rsid w:val="001D4652"/>
    <w:rsid w:val="001D6582"/>
    <w:rsid w:val="001D688D"/>
    <w:rsid w:val="001E6616"/>
    <w:rsid w:val="00201D3D"/>
    <w:rsid w:val="00210B05"/>
    <w:rsid w:val="00222E34"/>
    <w:rsid w:val="00225821"/>
    <w:rsid w:val="00234B40"/>
    <w:rsid w:val="00245D80"/>
    <w:rsid w:val="0024628E"/>
    <w:rsid w:val="00287D5A"/>
    <w:rsid w:val="002A6A86"/>
    <w:rsid w:val="002B0628"/>
    <w:rsid w:val="002B2910"/>
    <w:rsid w:val="002C7C02"/>
    <w:rsid w:val="002D5A8E"/>
    <w:rsid w:val="002E0632"/>
    <w:rsid w:val="002E1980"/>
    <w:rsid w:val="002F4A6B"/>
    <w:rsid w:val="002F5272"/>
    <w:rsid w:val="00301611"/>
    <w:rsid w:val="00301A15"/>
    <w:rsid w:val="00367ABD"/>
    <w:rsid w:val="003937E3"/>
    <w:rsid w:val="00395BE2"/>
    <w:rsid w:val="0039739F"/>
    <w:rsid w:val="003B2244"/>
    <w:rsid w:val="003C0C2B"/>
    <w:rsid w:val="003C61A6"/>
    <w:rsid w:val="003C7800"/>
    <w:rsid w:val="003F1F0C"/>
    <w:rsid w:val="003F2633"/>
    <w:rsid w:val="003F408C"/>
    <w:rsid w:val="00410E17"/>
    <w:rsid w:val="0041281E"/>
    <w:rsid w:val="00452453"/>
    <w:rsid w:val="00484006"/>
    <w:rsid w:val="00492880"/>
    <w:rsid w:val="004B6E30"/>
    <w:rsid w:val="004C7A0E"/>
    <w:rsid w:val="004E1A3E"/>
    <w:rsid w:val="004E2DF1"/>
    <w:rsid w:val="004F7CB6"/>
    <w:rsid w:val="00500E1C"/>
    <w:rsid w:val="00504250"/>
    <w:rsid w:val="00525380"/>
    <w:rsid w:val="00526D65"/>
    <w:rsid w:val="0053091D"/>
    <w:rsid w:val="005347FE"/>
    <w:rsid w:val="00540C94"/>
    <w:rsid w:val="00551046"/>
    <w:rsid w:val="005519B3"/>
    <w:rsid w:val="00571372"/>
    <w:rsid w:val="00576B9D"/>
    <w:rsid w:val="0058159A"/>
    <w:rsid w:val="005820A3"/>
    <w:rsid w:val="005A6930"/>
    <w:rsid w:val="005B7A96"/>
    <w:rsid w:val="005C3218"/>
    <w:rsid w:val="005D0E15"/>
    <w:rsid w:val="005D41AA"/>
    <w:rsid w:val="00613861"/>
    <w:rsid w:val="0063656C"/>
    <w:rsid w:val="00641458"/>
    <w:rsid w:val="00641D72"/>
    <w:rsid w:val="006640DE"/>
    <w:rsid w:val="00672FFB"/>
    <w:rsid w:val="0067663C"/>
    <w:rsid w:val="00680DC1"/>
    <w:rsid w:val="006954EF"/>
    <w:rsid w:val="006A250A"/>
    <w:rsid w:val="006E2B53"/>
    <w:rsid w:val="006F7D2E"/>
    <w:rsid w:val="00710031"/>
    <w:rsid w:val="00712158"/>
    <w:rsid w:val="0071221A"/>
    <w:rsid w:val="007666B1"/>
    <w:rsid w:val="00772CEC"/>
    <w:rsid w:val="00782276"/>
    <w:rsid w:val="007828D7"/>
    <w:rsid w:val="00783DBB"/>
    <w:rsid w:val="007A44FF"/>
    <w:rsid w:val="007C0F10"/>
    <w:rsid w:val="007E46D9"/>
    <w:rsid w:val="0081458B"/>
    <w:rsid w:val="00815AD1"/>
    <w:rsid w:val="0084087F"/>
    <w:rsid w:val="00840B85"/>
    <w:rsid w:val="00856C6A"/>
    <w:rsid w:val="008604BF"/>
    <w:rsid w:val="00870992"/>
    <w:rsid w:val="00874B7E"/>
    <w:rsid w:val="00880BA9"/>
    <w:rsid w:val="008A010E"/>
    <w:rsid w:val="008A32E3"/>
    <w:rsid w:val="008A4942"/>
    <w:rsid w:val="008C418D"/>
    <w:rsid w:val="008D56C4"/>
    <w:rsid w:val="008E0B99"/>
    <w:rsid w:val="00912080"/>
    <w:rsid w:val="00912F47"/>
    <w:rsid w:val="00950DDB"/>
    <w:rsid w:val="0095219D"/>
    <w:rsid w:val="009559B6"/>
    <w:rsid w:val="00986322"/>
    <w:rsid w:val="009A300E"/>
    <w:rsid w:val="009A32F1"/>
    <w:rsid w:val="009B1A04"/>
    <w:rsid w:val="009B304E"/>
    <w:rsid w:val="009C2D85"/>
    <w:rsid w:val="009D6CAD"/>
    <w:rsid w:val="009E424C"/>
    <w:rsid w:val="009F0A83"/>
    <w:rsid w:val="009F5B8C"/>
    <w:rsid w:val="00A103B5"/>
    <w:rsid w:val="00A221DB"/>
    <w:rsid w:val="00A328DB"/>
    <w:rsid w:val="00A554CB"/>
    <w:rsid w:val="00A600CE"/>
    <w:rsid w:val="00A62143"/>
    <w:rsid w:val="00A6422F"/>
    <w:rsid w:val="00A86654"/>
    <w:rsid w:val="00AA0ED7"/>
    <w:rsid w:val="00AA166A"/>
    <w:rsid w:val="00AE5411"/>
    <w:rsid w:val="00AF6C75"/>
    <w:rsid w:val="00B16C89"/>
    <w:rsid w:val="00B2598B"/>
    <w:rsid w:val="00B40CFE"/>
    <w:rsid w:val="00B57784"/>
    <w:rsid w:val="00B621B0"/>
    <w:rsid w:val="00B7054B"/>
    <w:rsid w:val="00B777D0"/>
    <w:rsid w:val="00B808D6"/>
    <w:rsid w:val="00B82A9F"/>
    <w:rsid w:val="00B95AA5"/>
    <w:rsid w:val="00BC0007"/>
    <w:rsid w:val="00BF05D4"/>
    <w:rsid w:val="00C27D69"/>
    <w:rsid w:val="00C328E9"/>
    <w:rsid w:val="00C35DB4"/>
    <w:rsid w:val="00C6730A"/>
    <w:rsid w:val="00C67D50"/>
    <w:rsid w:val="00C70187"/>
    <w:rsid w:val="00C8351D"/>
    <w:rsid w:val="00C97224"/>
    <w:rsid w:val="00CB4CB0"/>
    <w:rsid w:val="00CC1E72"/>
    <w:rsid w:val="00CF3042"/>
    <w:rsid w:val="00D34F34"/>
    <w:rsid w:val="00D413D4"/>
    <w:rsid w:val="00D51B84"/>
    <w:rsid w:val="00D52FF3"/>
    <w:rsid w:val="00D608B3"/>
    <w:rsid w:val="00D6229A"/>
    <w:rsid w:val="00D763C0"/>
    <w:rsid w:val="00DC4AD4"/>
    <w:rsid w:val="00DD210C"/>
    <w:rsid w:val="00DE1635"/>
    <w:rsid w:val="00DE5FB5"/>
    <w:rsid w:val="00E24FBD"/>
    <w:rsid w:val="00E51418"/>
    <w:rsid w:val="00E72B37"/>
    <w:rsid w:val="00EA1F21"/>
    <w:rsid w:val="00EB0461"/>
    <w:rsid w:val="00EB79D5"/>
    <w:rsid w:val="00ED302D"/>
    <w:rsid w:val="00EF1B0B"/>
    <w:rsid w:val="00F13942"/>
    <w:rsid w:val="00F27AC9"/>
    <w:rsid w:val="00F35960"/>
    <w:rsid w:val="00F46225"/>
    <w:rsid w:val="00F475EA"/>
    <w:rsid w:val="00F61562"/>
    <w:rsid w:val="00F61760"/>
    <w:rsid w:val="00F83AD9"/>
    <w:rsid w:val="00F8636A"/>
    <w:rsid w:val="00F8663E"/>
    <w:rsid w:val="00FB68E6"/>
    <w:rsid w:val="00FC14E3"/>
    <w:rsid w:val="00FF264A"/>
    <w:rsid w:val="00FF5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4C95D9E"/>
  <w15:docId w15:val="{42880F14-2644-4047-90C4-286AF1518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D0E1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2B37"/>
    <w:pPr>
      <w:keepNext/>
      <w:keepLines/>
      <w:spacing w:after="240" w:line="240" w:lineRule="auto"/>
      <w:ind w:left="2340"/>
      <w:jc w:val="both"/>
      <w:outlineLvl w:val="1"/>
    </w:pPr>
    <w:rPr>
      <w:rFonts w:ascii="Times New Roman" w:eastAsiaTheme="majorEastAsia" w:hAnsi="Times New Roman" w:cstheme="majorBidi"/>
      <w:b/>
      <w:bCs/>
      <w:cap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0B9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0DC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1D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2B37"/>
    <w:rPr>
      <w:rFonts w:ascii="Times New Roman" w:eastAsiaTheme="majorEastAsia" w:hAnsi="Times New Roman" w:cstheme="majorBidi"/>
      <w:b/>
      <w:bCs/>
      <w:caps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D0E1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10472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12080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B79D5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2538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71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7153"/>
    <w:rPr>
      <w:rFonts w:ascii="Courier New" w:eastAsia="Times New Roman" w:hAnsi="Courier New" w:cs="Courier New"/>
      <w:sz w:val="20"/>
      <w:szCs w:val="20"/>
    </w:rPr>
  </w:style>
  <w:style w:type="character" w:customStyle="1" w:styleId="cm-meta">
    <w:name w:val="cm-meta"/>
    <w:basedOn w:val="DefaultParagraphFont"/>
    <w:rsid w:val="000A7153"/>
  </w:style>
  <w:style w:type="character" w:customStyle="1" w:styleId="cm-comment">
    <w:name w:val="cm-comment"/>
    <w:basedOn w:val="DefaultParagraphFont"/>
    <w:rsid w:val="000A7153"/>
  </w:style>
  <w:style w:type="character" w:customStyle="1" w:styleId="cm-keyword">
    <w:name w:val="cm-keyword"/>
    <w:basedOn w:val="DefaultParagraphFont"/>
    <w:rsid w:val="000A7153"/>
  </w:style>
  <w:style w:type="character" w:customStyle="1" w:styleId="cm-variable">
    <w:name w:val="cm-variable"/>
    <w:basedOn w:val="DefaultParagraphFont"/>
    <w:rsid w:val="000A7153"/>
  </w:style>
  <w:style w:type="character" w:customStyle="1" w:styleId="cm-string">
    <w:name w:val="cm-string"/>
    <w:basedOn w:val="DefaultParagraphFont"/>
    <w:rsid w:val="000A7153"/>
  </w:style>
  <w:style w:type="paragraph" w:styleId="Header">
    <w:name w:val="header"/>
    <w:basedOn w:val="Normal"/>
    <w:link w:val="HeaderChar"/>
    <w:unhideWhenUsed/>
    <w:rsid w:val="008A32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A32E3"/>
  </w:style>
  <w:style w:type="paragraph" w:styleId="Footer">
    <w:name w:val="footer"/>
    <w:basedOn w:val="Normal"/>
    <w:link w:val="FooterChar"/>
    <w:uiPriority w:val="99"/>
    <w:unhideWhenUsed/>
    <w:rsid w:val="008A32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32E3"/>
  </w:style>
  <w:style w:type="paragraph" w:styleId="Title">
    <w:name w:val="Title"/>
    <w:basedOn w:val="Normal"/>
    <w:next w:val="Normal"/>
    <w:link w:val="TitleChar"/>
    <w:uiPriority w:val="10"/>
    <w:qFormat/>
    <w:rsid w:val="00D6229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6229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F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FBA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8E0B9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0B99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16299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s">
    <w:name w:val="Notes"/>
    <w:basedOn w:val="Normal"/>
    <w:link w:val="NotesChar"/>
    <w:qFormat/>
    <w:rsid w:val="00162994"/>
    <w:pPr>
      <w:spacing w:before="60" w:after="20" w:line="240" w:lineRule="auto"/>
    </w:pPr>
    <w:rPr>
      <w:rFonts w:eastAsia="Calibri" w:cs="Times New Roman"/>
      <w:i/>
      <w:color w:val="262626"/>
      <w:sz w:val="20"/>
    </w:rPr>
  </w:style>
  <w:style w:type="character" w:customStyle="1" w:styleId="NotesChar">
    <w:name w:val="Notes Char"/>
    <w:basedOn w:val="DefaultParagraphFont"/>
    <w:link w:val="Notes"/>
    <w:rsid w:val="00162994"/>
    <w:rPr>
      <w:rFonts w:eastAsia="Calibri" w:cs="Times New Roman"/>
      <w:i/>
      <w:color w:val="262626"/>
      <w:sz w:val="20"/>
    </w:rPr>
  </w:style>
  <w:style w:type="character" w:customStyle="1" w:styleId="Style1">
    <w:name w:val="Style1"/>
    <w:basedOn w:val="DefaultParagraphFont"/>
    <w:uiPriority w:val="1"/>
    <w:rsid w:val="00162994"/>
  </w:style>
  <w:style w:type="character" w:customStyle="1" w:styleId="Style2">
    <w:name w:val="Style2"/>
    <w:basedOn w:val="DefaultParagraphFont"/>
    <w:uiPriority w:val="1"/>
    <w:rsid w:val="00162994"/>
    <w:rPr>
      <w:rFonts w:asciiTheme="minorBidi" w:hAnsiTheme="minorBidi"/>
      <w:b/>
      <w:sz w:val="32"/>
    </w:rPr>
  </w:style>
  <w:style w:type="character" w:customStyle="1" w:styleId="Style3">
    <w:name w:val="Style3"/>
    <w:basedOn w:val="DefaultParagraphFont"/>
    <w:uiPriority w:val="1"/>
    <w:rsid w:val="00162994"/>
    <w:rPr>
      <w:rFonts w:asciiTheme="minorBidi" w:hAnsiTheme="minorBidi"/>
      <w:b/>
      <w:sz w:val="52"/>
    </w:rPr>
  </w:style>
  <w:style w:type="character" w:customStyle="1" w:styleId="Style10">
    <w:name w:val="Style10"/>
    <w:basedOn w:val="DefaultParagraphFont"/>
    <w:uiPriority w:val="1"/>
    <w:rsid w:val="00162994"/>
    <w:rPr>
      <w:rFonts w:asciiTheme="minorBidi" w:hAnsiTheme="minorBidi"/>
      <w:b/>
      <w:sz w:val="28"/>
    </w:rPr>
  </w:style>
  <w:style w:type="character" w:customStyle="1" w:styleId="ECV-DepartmentName">
    <w:name w:val="ECV-Department Name"/>
    <w:basedOn w:val="DefaultParagraphFont"/>
    <w:uiPriority w:val="1"/>
    <w:rsid w:val="00162994"/>
    <w:rPr>
      <w:rFonts w:ascii="Arial" w:hAnsi="Arial"/>
      <w:b/>
      <w:sz w:val="40"/>
    </w:rPr>
  </w:style>
  <w:style w:type="character" w:customStyle="1" w:styleId="Style3030">
    <w:name w:val="Style3030"/>
    <w:basedOn w:val="DefaultParagraphFont"/>
    <w:uiPriority w:val="1"/>
    <w:rsid w:val="00162994"/>
    <w:rPr>
      <w:rFonts w:ascii="Arial" w:hAnsi="Arial"/>
      <w:b/>
      <w:caps/>
      <w:smallCaps w:val="0"/>
      <w:strike w:val="0"/>
      <w:dstrike w:val="0"/>
      <w:vanish w:val="0"/>
      <w:sz w:val="60"/>
      <w:vertAlign w:val="baseline"/>
    </w:rPr>
  </w:style>
  <w:style w:type="character" w:customStyle="1" w:styleId="ECP-SECTION">
    <w:name w:val="ECP-SECTION"/>
    <w:basedOn w:val="DefaultParagraphFont"/>
    <w:uiPriority w:val="1"/>
    <w:rsid w:val="00162994"/>
    <w:rPr>
      <w:rFonts w:ascii="Arial" w:hAnsi="Arial"/>
      <w:b/>
      <w:caps/>
      <w:smallCaps w:val="0"/>
      <w:strike w:val="0"/>
      <w:dstrike w:val="0"/>
      <w:vanish w:val="0"/>
      <w:sz w:val="28"/>
      <w:u w:val="single"/>
      <w:vertAlign w:val="baseline"/>
    </w:rPr>
  </w:style>
  <w:style w:type="character" w:styleId="Emphasis">
    <w:name w:val="Emphasis"/>
    <w:basedOn w:val="DefaultParagraphFont"/>
    <w:uiPriority w:val="20"/>
    <w:qFormat/>
    <w:rsid w:val="00234B40"/>
    <w:rPr>
      <w:i/>
      <w:iCs/>
    </w:rPr>
  </w:style>
  <w:style w:type="table" w:styleId="LightShading">
    <w:name w:val="Light Shading"/>
    <w:basedOn w:val="TableNormal"/>
    <w:uiPriority w:val="60"/>
    <w:rsid w:val="00950DD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ljs-attr">
    <w:name w:val="hljs-attr"/>
    <w:basedOn w:val="DefaultParagraphFont"/>
    <w:rsid w:val="004E1A3E"/>
  </w:style>
  <w:style w:type="character" w:customStyle="1" w:styleId="hljs-string">
    <w:name w:val="hljs-string"/>
    <w:basedOn w:val="DefaultParagraphFont"/>
    <w:rsid w:val="004E1A3E"/>
  </w:style>
  <w:style w:type="character" w:customStyle="1" w:styleId="keyword">
    <w:name w:val="keyword"/>
    <w:basedOn w:val="DefaultParagraphFont"/>
    <w:rsid w:val="007828D7"/>
  </w:style>
  <w:style w:type="character" w:customStyle="1" w:styleId="Heading4Char">
    <w:name w:val="Heading 4 Char"/>
    <w:basedOn w:val="DefaultParagraphFont"/>
    <w:link w:val="Heading4"/>
    <w:uiPriority w:val="9"/>
    <w:semiHidden/>
    <w:rsid w:val="00680DC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Default">
    <w:name w:val="Default"/>
    <w:rsid w:val="005A69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1D72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ljs-keyword">
    <w:name w:val="hljs-keyword"/>
    <w:basedOn w:val="DefaultParagraphFont"/>
    <w:rsid w:val="00641D72"/>
  </w:style>
  <w:style w:type="character" w:customStyle="1" w:styleId="hljs-comment">
    <w:name w:val="hljs-comment"/>
    <w:basedOn w:val="DefaultParagraphFont"/>
    <w:rsid w:val="00641D72"/>
  </w:style>
  <w:style w:type="character" w:customStyle="1" w:styleId="hljs-builtin">
    <w:name w:val="hljs-built_in"/>
    <w:basedOn w:val="DefaultParagraphFont"/>
    <w:rsid w:val="00641D72"/>
  </w:style>
  <w:style w:type="character" w:styleId="UnresolvedMention">
    <w:name w:val="Unresolved Mention"/>
    <w:basedOn w:val="DefaultParagraphFont"/>
    <w:uiPriority w:val="99"/>
    <w:semiHidden/>
    <w:unhideWhenUsed/>
    <w:rsid w:val="00C673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8342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1465898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660966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39052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82490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0730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96065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314443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99643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614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74833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896567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762579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906785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2918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62199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6757682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85503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16603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46023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6150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06469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94164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889070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8112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897661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364207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42183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308628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553612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51614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125008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12592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76596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303996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744135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88796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43491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791705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488296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53882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953394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56667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36685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2084989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4900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106337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414531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434351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261734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109152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1693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94217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05502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52292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913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22355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613756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2553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797800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146893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42496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049568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219053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37635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540363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363677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19728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91203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98851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0929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31567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852258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72814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285499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892571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65803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94888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44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8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78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87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77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9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75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2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82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967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1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74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625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3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17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53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43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42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17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27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25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43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3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15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45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41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842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03466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42488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5187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357854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830851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7749107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7057727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6892994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788771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601401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9134820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3040098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890922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485299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417410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736604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0079676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5820602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67624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245487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6502297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449411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4320205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9453837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030468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763094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1097087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624441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4125392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6493245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095513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6030883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723337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094836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338641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976987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59666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750444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743689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7545953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712081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131030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028468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97961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1050741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276615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962614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8627684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5527817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377486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9841378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3199921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7269875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6991050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520520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763306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1360253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4615371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513841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5264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2012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334419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4214511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973695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99761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39164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765492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3120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85818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2113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06409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0882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061428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510797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67934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349477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930547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3792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853614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032075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5703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036849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231577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51787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7072171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398474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89896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24051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55984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92266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100787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88404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6065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225752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847549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09231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760831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14015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9879503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2292326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765364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63272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48719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87486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40660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2305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266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23556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367629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233452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00115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40677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2857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65237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4326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9104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78436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504441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02345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84486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664819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88004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120711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862791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66172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341553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447889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92665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647078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60621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1269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63653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783260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39643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162428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966809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0932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93561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15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1826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209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5962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989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9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42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5683216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9487420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4339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45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395414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130560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888635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4312520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846013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309309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723694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3812549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7371906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039769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917839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56885264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7074440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863875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252804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57212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723798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72850275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763675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875217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299308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358159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6864892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023408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740679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300051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2516488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2781404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0433738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2187731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6850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9233179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881345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467604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1191035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1730646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117230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0172641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5014710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246132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605408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4562555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85006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472789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7946378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829508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802446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00552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2581786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6935274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811141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081305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519356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1170926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560463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394160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458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4175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8872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5036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1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464622">
          <w:marLeft w:val="1310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2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02691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704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6727">
              <w:marLeft w:val="0"/>
              <w:marRight w:val="0"/>
              <w:marTop w:val="0"/>
              <w:marBottom w:val="0"/>
              <w:divBdr>
                <w:top w:val="single" w:sz="6" w:space="8" w:color="D3DDEA"/>
                <w:left w:val="single" w:sz="6" w:space="11" w:color="D3DDEA"/>
                <w:bottom w:val="single" w:sz="6" w:space="8" w:color="D3DDEA"/>
                <w:right w:val="single" w:sz="6" w:space="11" w:color="D3DDEA"/>
              </w:divBdr>
            </w:div>
          </w:divsChild>
        </w:div>
      </w:divsChild>
    </w:div>
    <w:div w:id="8152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0226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03380">
              <w:marLeft w:val="0"/>
              <w:marRight w:val="0"/>
              <w:marTop w:val="0"/>
              <w:marBottom w:val="0"/>
              <w:divBdr>
                <w:top w:val="single" w:sz="6" w:space="8" w:color="D3DDEA"/>
                <w:left w:val="single" w:sz="6" w:space="11" w:color="D3DDEA"/>
                <w:bottom w:val="single" w:sz="6" w:space="8" w:color="D3DDEA"/>
                <w:right w:val="single" w:sz="6" w:space="11" w:color="D3DDEA"/>
              </w:divBdr>
            </w:div>
          </w:divsChild>
        </w:div>
      </w:divsChild>
    </w:div>
    <w:div w:id="100964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16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720671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406521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50282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234697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1475035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747545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1857607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033802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0398696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127860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8180929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276603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4802410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689113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2643907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8335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254221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465573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484723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018096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98115675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2971721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694834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0077519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9521458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59200985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09328094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7165479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922446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6027563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884660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380005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2718731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780360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3187743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7975090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669226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168642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864379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585047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7676117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71850485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854715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295411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9701147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7180064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150089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568517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75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132752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632067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3719457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0390989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0365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691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0449463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2691951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458935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7564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38563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46059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2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6345">
          <w:blockQuote w:val="1"/>
          <w:marLeft w:val="600"/>
          <w:marRight w:val="600"/>
          <w:marTop w:val="39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3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76953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0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10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18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04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2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57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36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534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74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4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05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68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47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64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17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5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2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28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68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0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6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5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41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48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17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9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34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434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00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3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1905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2360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774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8115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10210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7674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1719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5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09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8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39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49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6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59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9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2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46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783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65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64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7968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5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683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1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27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6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76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41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278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51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84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668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678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96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1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75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45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22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9055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7266001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380590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052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7084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31980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42873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1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433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1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3214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0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72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549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095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09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6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69308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785024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517284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276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938</Words>
  <Characters>535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UC</Company>
  <LinksUpToDate>false</LinksUpToDate>
  <CharactersWithSpaces>6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a Sadiqha</dc:creator>
  <cp:keywords/>
  <dc:description/>
  <cp:lastModifiedBy>Amal mohammed</cp:lastModifiedBy>
  <cp:revision>4</cp:revision>
  <cp:lastPrinted>2019-01-24T06:19:00Z</cp:lastPrinted>
  <dcterms:created xsi:type="dcterms:W3CDTF">2025-02-01T19:35:00Z</dcterms:created>
  <dcterms:modified xsi:type="dcterms:W3CDTF">2025-02-01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5614378bbf792cc7bb27f8aa99fd45df80fdcec9e2af43d46d8ec7b6167afe</vt:lpwstr>
  </property>
</Properties>
</file>